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63BDC" w14:textId="2F1153B0" w:rsidR="00EA6028" w:rsidRPr="00EA6028" w:rsidRDefault="00EA6028" w:rsidP="00EA6028">
      <w:pPr>
        <w:rPr>
          <w:rFonts w:ascii="Times New Roman" w:hAnsi="Times New Roman" w:cs="Times New Roman"/>
          <w:sz w:val="24"/>
          <w:szCs w:val="24"/>
        </w:rPr>
      </w:pPr>
      <w:r w:rsidRPr="00EA6028">
        <w:rPr>
          <w:rFonts w:ascii="Times New Roman" w:hAnsi="Times New Roman" w:cs="Times New Roman"/>
          <w:sz w:val="24"/>
          <w:szCs w:val="24"/>
        </w:rPr>
        <w:t xml:space="preserve">More </w:t>
      </w:r>
      <w:r>
        <w:rPr>
          <w:rFonts w:ascii="Times New Roman" w:hAnsi="Times New Roman" w:cs="Times New Roman"/>
          <w:sz w:val="24"/>
          <w:szCs w:val="24"/>
        </w:rPr>
        <w:t xml:space="preserve">details about the product information of </w:t>
      </w:r>
      <w:r w:rsidR="005D6F1F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CH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2"/>
        <w:gridCol w:w="2027"/>
        <w:gridCol w:w="1354"/>
        <w:gridCol w:w="2235"/>
        <w:gridCol w:w="1283"/>
        <w:gridCol w:w="1818"/>
        <w:gridCol w:w="1412"/>
        <w:gridCol w:w="1562"/>
        <w:gridCol w:w="945"/>
      </w:tblGrid>
      <w:tr w:rsidR="00A2771E" w:rsidRPr="003D6DC6" w14:paraId="4A35935F" w14:textId="77777777" w:rsidTr="00DB4D16">
        <w:tc>
          <w:tcPr>
            <w:tcW w:w="0" w:type="auto"/>
          </w:tcPr>
          <w:p w14:paraId="2E5322F1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Injection name</w:t>
            </w:r>
          </w:p>
        </w:tc>
        <w:tc>
          <w:tcPr>
            <w:tcW w:w="0" w:type="auto"/>
          </w:tcPr>
          <w:p w14:paraId="46703DFC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ource</w:t>
            </w:r>
          </w:p>
        </w:tc>
        <w:tc>
          <w:tcPr>
            <w:tcW w:w="0" w:type="auto"/>
          </w:tcPr>
          <w:p w14:paraId="5B06BC7E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pecies/Raw materials</w:t>
            </w:r>
          </w:p>
        </w:tc>
        <w:tc>
          <w:tcPr>
            <w:tcW w:w="0" w:type="auto"/>
          </w:tcPr>
          <w:p w14:paraId="2C7A26B6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C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omponent ingredients to be measured</w:t>
            </w:r>
          </w:p>
        </w:tc>
        <w:tc>
          <w:tcPr>
            <w:tcW w:w="0" w:type="auto"/>
          </w:tcPr>
          <w:p w14:paraId="652BCE09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B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otanical plant names</w:t>
            </w:r>
          </w:p>
        </w:tc>
        <w:tc>
          <w:tcPr>
            <w:tcW w:w="0" w:type="auto"/>
          </w:tcPr>
          <w:p w14:paraId="059F0DD2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I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ndications</w:t>
            </w:r>
          </w:p>
        </w:tc>
        <w:tc>
          <w:tcPr>
            <w:tcW w:w="0" w:type="auto"/>
          </w:tcPr>
          <w:p w14:paraId="41E1D302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A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dverse drug reactions</w:t>
            </w:r>
          </w:p>
        </w:tc>
        <w:tc>
          <w:tcPr>
            <w:tcW w:w="0" w:type="auto"/>
          </w:tcPr>
          <w:p w14:paraId="0F68C387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Q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uality control </w:t>
            </w:r>
            <w:proofErr w:type="gram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reported?</w:t>
            </w:r>
            <w:proofErr w:type="gram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(Y/N)</w:t>
            </w:r>
          </w:p>
        </w:tc>
        <w:tc>
          <w:tcPr>
            <w:tcW w:w="0" w:type="auto"/>
          </w:tcPr>
          <w:p w14:paraId="4121D6AD" w14:textId="77777777" w:rsidR="00A2771E" w:rsidRPr="003D6DC6" w:rsidRDefault="00A2771E" w:rsidP="0001484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Chemical analysis reporter? (Y/N)</w:t>
            </w:r>
          </w:p>
        </w:tc>
      </w:tr>
      <w:tr w:rsidR="00A2771E" w:rsidRPr="003D6DC6" w14:paraId="734E6E4D" w14:textId="77777777" w:rsidTr="00DB4D16">
        <w:tc>
          <w:tcPr>
            <w:tcW w:w="0" w:type="auto"/>
          </w:tcPr>
          <w:p w14:paraId="0336361C" w14:textId="335506EE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h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injection</w:t>
            </w:r>
          </w:p>
        </w:tc>
        <w:tc>
          <w:tcPr>
            <w:tcW w:w="0" w:type="auto"/>
          </w:tcPr>
          <w:p w14:paraId="51C68EA9" w14:textId="68C80B44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Ya'an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Sanjiu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Pharmaceutical Co., Ltd.</w:t>
            </w:r>
          </w:p>
        </w:tc>
        <w:tc>
          <w:tcPr>
            <w:tcW w:w="0" w:type="auto"/>
          </w:tcPr>
          <w:p w14:paraId="495BD5F8" w14:textId="0970BC8F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OLE_LINK2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Red Ginseng</w:t>
            </w:r>
            <w:bookmarkEnd w:id="0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Aconitum </w:t>
            </w:r>
            <w:proofErr w:type="spellStart"/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michaeli</w:t>
            </w:r>
            <w:proofErr w:type="spellEnd"/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ebeaux</w:t>
            </w:r>
            <w:proofErr w:type="spellEnd"/>
          </w:p>
        </w:tc>
        <w:tc>
          <w:tcPr>
            <w:tcW w:w="0" w:type="auto"/>
          </w:tcPr>
          <w:p w14:paraId="6EDB6A3A" w14:textId="77777777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Ginsenoside, </w:t>
            </w: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&gt;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0.5mg/</w:t>
            </w:r>
            <w:proofErr w:type="gram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mL;</w:t>
            </w:r>
            <w:proofErr w:type="gramEnd"/>
          </w:p>
          <w:p w14:paraId="632C5D23" w14:textId="728716DF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aconitine, </w:t>
            </w: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0.1mg/mL</w:t>
            </w:r>
          </w:p>
        </w:tc>
        <w:tc>
          <w:tcPr>
            <w:tcW w:w="0" w:type="auto"/>
          </w:tcPr>
          <w:p w14:paraId="37FE03F2" w14:textId="6FD1B859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anax ginseng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C.</w:t>
            </w:r>
            <w:proofErr w:type="gram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A.Mey</w:t>
            </w:r>
            <w:proofErr w:type="spellEnd"/>
            <w:proofErr w:type="gram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.; </w:t>
            </w:r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Aconitum </w:t>
            </w:r>
            <w:proofErr w:type="spellStart"/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michaeli</w:t>
            </w:r>
            <w:proofErr w:type="spellEnd"/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ebeaux</w:t>
            </w:r>
            <w:proofErr w:type="spellEnd"/>
          </w:p>
        </w:tc>
        <w:tc>
          <w:tcPr>
            <w:tcW w:w="0" w:type="auto"/>
          </w:tcPr>
          <w:p w14:paraId="02E2572F" w14:textId="4B831AB1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Desertion syndrome caused by excessive yang-qi insufficiency (infectious,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haemorrhagic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and fluid loss shock); yang or qi deficiencies with palpitations, cough, </w:t>
            </w:r>
            <w:proofErr w:type="gram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stomach ache</w:t>
            </w:r>
            <w:proofErr w:type="gram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diarrhoea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, rheumatism, etc.</w:t>
            </w:r>
          </w:p>
        </w:tc>
        <w:tc>
          <w:tcPr>
            <w:tcW w:w="0" w:type="auto"/>
          </w:tcPr>
          <w:p w14:paraId="40376072" w14:textId="4C794CF6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Pruritus, skin rash, diarrhea, nausea, vomit, anaphylactic shock</w:t>
            </w:r>
          </w:p>
        </w:tc>
        <w:tc>
          <w:tcPr>
            <w:tcW w:w="0" w:type="auto"/>
          </w:tcPr>
          <w:p w14:paraId="277BBC00" w14:textId="2CD74533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Y - WB</w:t>
            </w:r>
            <w:r w:rsidRPr="003D6DC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-B-3427-98-2013 issued by China Food and Drug Administration</w:t>
            </w:r>
          </w:p>
        </w:tc>
        <w:tc>
          <w:tcPr>
            <w:tcW w:w="0" w:type="auto"/>
          </w:tcPr>
          <w:p w14:paraId="50E81A86" w14:textId="173A3D39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</w:p>
        </w:tc>
      </w:tr>
      <w:tr w:rsidR="00A2771E" w:rsidRPr="003D6DC6" w14:paraId="332EED45" w14:textId="77777777" w:rsidTr="00DB4D16">
        <w:tc>
          <w:tcPr>
            <w:tcW w:w="0" w:type="auto"/>
          </w:tcPr>
          <w:p w14:paraId="22EA8832" w14:textId="3CBF42CD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h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ai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injection</w:t>
            </w:r>
          </w:p>
        </w:tc>
        <w:tc>
          <w:tcPr>
            <w:tcW w:w="0" w:type="auto"/>
          </w:tcPr>
          <w:p w14:paraId="1A77A256" w14:textId="25DA31EB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Ya'an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Sanjiu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Pharmaceutical Co., Ltd.;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Zhengda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Qingchunbao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Pharmaceutical Co., Ltd.;</w:t>
            </w:r>
            <w:r w:rsidRPr="003D6DC6">
              <w:rPr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Hebei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Shenwei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Pharmaceutical Co., Ltd.;</w:t>
            </w:r>
            <w:r w:rsidRPr="003D6DC6">
              <w:rPr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Sichuan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Chuanda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West China Pharmaceutical Co.,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td.;</w:t>
            </w:r>
            <w:r w:rsidRPr="003D6DC6">
              <w:rPr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Yunnan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Gejiu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Biopharmaceutical Co., Ltd.;</w:t>
            </w:r>
            <w:r w:rsidRPr="003D6DC6">
              <w:rPr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Sichuan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Shenghe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Pharmaceutical Co., Ltd.;</w:t>
            </w:r>
            <w:r w:rsidRPr="003D6DC6">
              <w:rPr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Dali Pharmaceutical Co., Ltd.</w:t>
            </w:r>
          </w:p>
        </w:tc>
        <w:tc>
          <w:tcPr>
            <w:tcW w:w="0" w:type="auto"/>
          </w:tcPr>
          <w:p w14:paraId="7A9B6B3F" w14:textId="76EE4491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Red Ginseng, Radix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Ophiopogonis</w:t>
            </w:r>
            <w:proofErr w:type="spellEnd"/>
          </w:p>
        </w:tc>
        <w:tc>
          <w:tcPr>
            <w:tcW w:w="0" w:type="auto"/>
          </w:tcPr>
          <w:p w14:paraId="376E3DF5" w14:textId="2519AF31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Ginsenoside, Panaxatriol,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Ophiopogonone</w:t>
            </w:r>
            <w:proofErr w:type="spellEnd"/>
          </w:p>
        </w:tc>
        <w:tc>
          <w:tcPr>
            <w:tcW w:w="0" w:type="auto"/>
          </w:tcPr>
          <w:p w14:paraId="1B4BB367" w14:textId="17051170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anax ginseng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C.</w:t>
            </w:r>
            <w:proofErr w:type="gram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A.Mey</w:t>
            </w:r>
            <w:proofErr w:type="spellEnd"/>
            <w:proofErr w:type="gram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.; </w:t>
            </w:r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Ophiopogon japonicus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Thunb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.) Ker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Gawl</w:t>
            </w:r>
            <w:proofErr w:type="spellEnd"/>
          </w:p>
        </w:tc>
        <w:tc>
          <w:tcPr>
            <w:tcW w:w="0" w:type="auto"/>
          </w:tcPr>
          <w:p w14:paraId="00FE5CE0" w14:textId="2AF99154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Shock, coronary heart disease, viral myocarditis, chronic pulmonary heart disease and neutropenia with qi and yin deficiencies; improves immune function of patients with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tumours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ombined with chemotherapy to enhance curative effects and to reduce toxic and side effects, etc.</w:t>
            </w:r>
          </w:p>
        </w:tc>
        <w:tc>
          <w:tcPr>
            <w:tcW w:w="0" w:type="auto"/>
          </w:tcPr>
          <w:p w14:paraId="393DAB62" w14:textId="67459A3D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Dizziness, diarrhea, nausea, vomit, pruritus, chest congestion, skin</w:t>
            </w:r>
            <w:r w:rsidRPr="003D6DC6">
              <w:rPr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rash, fever, edema, phlebitis, anaphylactic shock, dyspnea,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palpitation, xerostomia</w:t>
            </w:r>
          </w:p>
        </w:tc>
        <w:tc>
          <w:tcPr>
            <w:tcW w:w="0" w:type="auto"/>
          </w:tcPr>
          <w:p w14:paraId="0DE49650" w14:textId="14975BDB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Y - WS</w:t>
            </w:r>
            <w:r w:rsidRPr="003D6DC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-B-3428-98-2010 issued by China Food and Drug Administration</w:t>
            </w:r>
          </w:p>
        </w:tc>
        <w:tc>
          <w:tcPr>
            <w:tcW w:w="0" w:type="auto"/>
          </w:tcPr>
          <w:p w14:paraId="1567337D" w14:textId="0B40E499" w:rsidR="00A2771E" w:rsidRPr="003D6DC6" w:rsidRDefault="00A2771E" w:rsidP="00B768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</w:p>
        </w:tc>
      </w:tr>
      <w:tr w:rsidR="00A2771E" w:rsidRPr="003D6DC6" w14:paraId="31B56D6A" w14:textId="77777777" w:rsidTr="00DB4D16">
        <w:tc>
          <w:tcPr>
            <w:tcW w:w="0" w:type="auto"/>
          </w:tcPr>
          <w:p w14:paraId="2A514603" w14:textId="6CFE72C0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18"/>
                <w:szCs w:val="18"/>
              </w:rPr>
              <w:t>Shengm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jection</w:t>
            </w:r>
          </w:p>
        </w:tc>
        <w:tc>
          <w:tcPr>
            <w:tcW w:w="0" w:type="auto"/>
          </w:tcPr>
          <w:p w14:paraId="0AF7A1AE" w14:textId="12C8EFC9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4F57">
              <w:rPr>
                <w:rFonts w:ascii="Times New Roman" w:hAnsi="Times New Roman" w:cs="Times New Roman"/>
                <w:sz w:val="18"/>
                <w:szCs w:val="18"/>
              </w:rPr>
              <w:t xml:space="preserve">Jiangsu </w:t>
            </w:r>
            <w:proofErr w:type="spellStart"/>
            <w:r w:rsidRPr="00084F57">
              <w:rPr>
                <w:rFonts w:ascii="Times New Roman" w:hAnsi="Times New Roman" w:cs="Times New Roman"/>
                <w:sz w:val="18"/>
                <w:szCs w:val="18"/>
              </w:rPr>
              <w:t>Suzhong</w:t>
            </w:r>
            <w:proofErr w:type="spellEnd"/>
            <w:r w:rsidRPr="00084F57">
              <w:rPr>
                <w:rFonts w:ascii="Times New Roman" w:hAnsi="Times New Roman" w:cs="Times New Roman"/>
                <w:sz w:val="18"/>
                <w:szCs w:val="18"/>
              </w:rPr>
              <w:t xml:space="preserve"> Construction Group Co., Ltd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084F57">
              <w:rPr>
                <w:rFonts w:ascii="Times New Roman" w:hAnsi="Times New Roman" w:cs="Times New Roman"/>
                <w:sz w:val="18"/>
                <w:szCs w:val="18"/>
              </w:rPr>
              <w:t>Changshu LEI YUN SHANG Pharmaceutical Co., Ltd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084F57">
              <w:rPr>
                <w:rFonts w:ascii="Times New Roman" w:hAnsi="Times New Roman" w:cs="Times New Roman"/>
                <w:sz w:val="18"/>
                <w:szCs w:val="18"/>
              </w:rPr>
              <w:t>Shanxi TAIHANG Pharmaceutical Co., Ltd.</w:t>
            </w:r>
          </w:p>
        </w:tc>
        <w:tc>
          <w:tcPr>
            <w:tcW w:w="0" w:type="auto"/>
          </w:tcPr>
          <w:p w14:paraId="590259B7" w14:textId="4C2858FA" w:rsidR="00A2771E" w:rsidRPr="00092C38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Red Ginse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92C38">
              <w:rPr>
                <w:rFonts w:ascii="Times New Roman" w:hAnsi="Times New Roman" w:cs="Times New Roman"/>
                <w:sz w:val="18"/>
                <w:szCs w:val="18"/>
              </w:rPr>
              <w:t>Ophiopogon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92C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chisandrae</w:t>
            </w:r>
            <w:proofErr w:type="spellEnd"/>
            <w:r w:rsidRPr="00092C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Chinensis Fructus</w:t>
            </w:r>
          </w:p>
        </w:tc>
        <w:tc>
          <w:tcPr>
            <w:tcW w:w="0" w:type="auto"/>
          </w:tcPr>
          <w:p w14:paraId="4A38A296" w14:textId="3D757470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96CE7">
              <w:rPr>
                <w:rFonts w:ascii="Times New Roman" w:hAnsi="Times New Roman" w:cs="Times New Roman"/>
                <w:sz w:val="18"/>
                <w:szCs w:val="18"/>
              </w:rPr>
              <w:t xml:space="preserve">Ginsenoside, Panaxatriol, </w:t>
            </w:r>
            <w:proofErr w:type="spellStart"/>
            <w:r w:rsidRPr="00496CE7">
              <w:rPr>
                <w:rFonts w:ascii="Times New Roman" w:hAnsi="Times New Roman" w:cs="Times New Roman"/>
                <w:sz w:val="18"/>
                <w:szCs w:val="18"/>
              </w:rPr>
              <w:t>Ophiopogonone</w:t>
            </w:r>
            <w:proofErr w:type="spellEnd"/>
            <w:r w:rsidRPr="00496CE7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496CE7">
              <w:rPr>
                <w:rFonts w:ascii="Times New Roman" w:hAnsi="Times New Roman" w:cs="Times New Roman"/>
                <w:sz w:val="18"/>
                <w:szCs w:val="18"/>
              </w:rPr>
              <w:t>Methylophiopogonanone</w:t>
            </w:r>
            <w:proofErr w:type="spellEnd"/>
            <w:r w:rsidRPr="00496CE7">
              <w:rPr>
                <w:rFonts w:ascii="Times New Roman" w:hAnsi="Times New Roman" w:cs="Times New Roman"/>
                <w:sz w:val="18"/>
                <w:szCs w:val="18"/>
              </w:rPr>
              <w:t xml:space="preserve">, Shikimic Acid </w:t>
            </w:r>
            <w:proofErr w:type="gramStart"/>
            <w:r w:rsidRPr="00496CE7">
              <w:rPr>
                <w:rFonts w:ascii="Times New Roman" w:hAnsi="Times New Roman" w:cs="Times New Roman"/>
                <w:sz w:val="18"/>
                <w:szCs w:val="18"/>
              </w:rPr>
              <w:t>and et al.</w:t>
            </w:r>
            <w:proofErr w:type="gramEnd"/>
          </w:p>
        </w:tc>
        <w:tc>
          <w:tcPr>
            <w:tcW w:w="0" w:type="auto"/>
          </w:tcPr>
          <w:p w14:paraId="79C23DEA" w14:textId="2A512EF4" w:rsidR="00A2771E" w:rsidRPr="00092C38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anax ginseng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C.</w:t>
            </w:r>
            <w:proofErr w:type="gram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A.Mey</w:t>
            </w:r>
            <w:proofErr w:type="spellEnd"/>
            <w:proofErr w:type="gram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.; </w:t>
            </w:r>
            <w:r w:rsidRPr="003D6DC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Ophiopogon japonicus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Thunb</w:t>
            </w:r>
            <w:proofErr w:type="spell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.) Ker </w:t>
            </w:r>
            <w:proofErr w:type="spell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Gaw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092C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chisandra chinensis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cz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.)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ail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0" w:type="auto"/>
          </w:tcPr>
          <w:p w14:paraId="1F20B806" w14:textId="678DBE21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321B4">
              <w:rPr>
                <w:rFonts w:ascii="Times New Roman" w:hAnsi="Times New Roman" w:cs="Times New Roman"/>
                <w:sz w:val="18"/>
                <w:szCs w:val="18"/>
              </w:rPr>
              <w:t xml:space="preserve">Palpitations, hard breathing, cold </w:t>
            </w:r>
            <w:proofErr w:type="gramStart"/>
            <w:r w:rsidRPr="006321B4">
              <w:rPr>
                <w:rFonts w:ascii="Times New Roman" w:hAnsi="Times New Roman" w:cs="Times New Roman"/>
                <w:sz w:val="18"/>
                <w:szCs w:val="18"/>
              </w:rPr>
              <w:t>limbs</w:t>
            </w:r>
            <w:proofErr w:type="gramEnd"/>
            <w:r w:rsidRPr="006321B4">
              <w:rPr>
                <w:rFonts w:ascii="Times New Roman" w:hAnsi="Times New Roman" w:cs="Times New Roman"/>
                <w:sz w:val="18"/>
                <w:szCs w:val="18"/>
              </w:rPr>
              <w:t xml:space="preserve"> and other symptoms caused by qi and yin insufficiencies, myocardial infarction, cardiogenic shock, cardiogenic shock and others with abovementioned symptoms, etc.</w:t>
            </w:r>
          </w:p>
        </w:tc>
        <w:tc>
          <w:tcPr>
            <w:tcW w:w="0" w:type="auto"/>
          </w:tcPr>
          <w:p w14:paraId="4540752D" w14:textId="0BC92BF3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skin</w:t>
            </w:r>
            <w:r w:rsidRPr="003D6DC6">
              <w:rPr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rash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dyspne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Pruritu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anaphylactic shoc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9E262A">
              <w:rPr>
                <w:rFonts w:ascii="Times New Roman" w:hAnsi="Times New Roman" w:cs="Times New Roman"/>
                <w:sz w:val="18"/>
                <w:szCs w:val="18"/>
              </w:rPr>
              <w:t>palpita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fever, </w:t>
            </w:r>
            <w:r w:rsidRPr="00654830">
              <w:rPr>
                <w:rFonts w:ascii="Times New Roman" w:hAnsi="Times New Roman" w:cs="Times New Roman"/>
                <w:sz w:val="18"/>
                <w:szCs w:val="18"/>
              </w:rPr>
              <w:t>chillines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diarrhea, nausea, vomit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xerostomi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chest conges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654830">
              <w:rPr>
                <w:rFonts w:ascii="Times New Roman" w:hAnsi="Times New Roman" w:cs="Times New Roman"/>
                <w:sz w:val="18"/>
                <w:szCs w:val="18"/>
              </w:rPr>
              <w:t>arrhythmi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phlebitis</w:t>
            </w:r>
          </w:p>
        </w:tc>
        <w:tc>
          <w:tcPr>
            <w:tcW w:w="0" w:type="auto"/>
          </w:tcPr>
          <w:p w14:paraId="54DC25A0" w14:textId="5AC5E683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Y - </w:t>
            </w:r>
            <w:r w:rsidRPr="006321B4">
              <w:rPr>
                <w:rFonts w:ascii="Times New Roman" w:hAnsi="Times New Roman" w:cs="Times New Roman"/>
                <w:sz w:val="18"/>
                <w:szCs w:val="18"/>
              </w:rPr>
              <w:t>WS</w:t>
            </w:r>
            <w:r w:rsidRPr="006321B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6321B4">
              <w:rPr>
                <w:rFonts w:ascii="Times New Roman" w:hAnsi="Times New Roman" w:cs="Times New Roman"/>
                <w:sz w:val="18"/>
                <w:szCs w:val="18"/>
              </w:rPr>
              <w:t>-B-2865-98-2011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1C9C42A5" w14:textId="43C3E66F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</w:p>
        </w:tc>
      </w:tr>
      <w:tr w:rsidR="00A2771E" w:rsidRPr="003D6DC6" w14:paraId="4545BA04" w14:textId="77777777" w:rsidTr="00DB4D16">
        <w:tc>
          <w:tcPr>
            <w:tcW w:w="0" w:type="auto"/>
          </w:tcPr>
          <w:p w14:paraId="672484E0" w14:textId="555B54C5" w:rsidR="00A2771E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henqifuzhe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jection</w:t>
            </w:r>
          </w:p>
        </w:tc>
        <w:tc>
          <w:tcPr>
            <w:tcW w:w="0" w:type="auto"/>
          </w:tcPr>
          <w:p w14:paraId="7F0A6954" w14:textId="04368D3A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056A1">
              <w:rPr>
                <w:rFonts w:ascii="Times New Roman" w:hAnsi="Times New Roman" w:cs="Times New Roman"/>
                <w:sz w:val="18"/>
                <w:szCs w:val="18"/>
              </w:rPr>
              <w:t>LIVZON Pharmaceutical Group Co., Ltd.</w:t>
            </w:r>
          </w:p>
        </w:tc>
        <w:tc>
          <w:tcPr>
            <w:tcW w:w="0" w:type="auto"/>
          </w:tcPr>
          <w:p w14:paraId="4D77B832" w14:textId="34C3FB22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1071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stragali Radix</w:t>
            </w:r>
            <w:r w:rsidRPr="00E73EE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E73E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donopsis</w:t>
            </w:r>
            <w:proofErr w:type="spellEnd"/>
            <w:r w:rsidRPr="00E73E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Radix</w:t>
            </w:r>
          </w:p>
        </w:tc>
        <w:tc>
          <w:tcPr>
            <w:tcW w:w="0" w:type="auto"/>
          </w:tcPr>
          <w:p w14:paraId="04E23999" w14:textId="497E12EA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B3846">
              <w:rPr>
                <w:rFonts w:ascii="Times New Roman" w:hAnsi="Times New Roman" w:cs="Times New Roman"/>
                <w:sz w:val="18"/>
                <w:szCs w:val="18"/>
              </w:rPr>
              <w:t>Codonopsis</w:t>
            </w:r>
            <w:proofErr w:type="spellEnd"/>
            <w:r w:rsidRPr="00AB384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AB3846">
              <w:rPr>
                <w:rFonts w:ascii="Times New Roman" w:hAnsi="Times New Roman" w:cs="Times New Roman"/>
                <w:sz w:val="18"/>
                <w:szCs w:val="18"/>
              </w:rPr>
              <w:t>pilosula</w:t>
            </w:r>
            <w:proofErr w:type="spellEnd"/>
            <w:r w:rsidRPr="00AB3846">
              <w:rPr>
                <w:rFonts w:ascii="Times New Roman" w:hAnsi="Times New Roman" w:cs="Times New Roman"/>
                <w:sz w:val="18"/>
                <w:szCs w:val="18"/>
              </w:rPr>
              <w:t xml:space="preserve"> polysaccharid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562759">
              <w:rPr>
                <w:rFonts w:ascii="Times New Roman" w:hAnsi="Times New Roman" w:cs="Times New Roman"/>
                <w:sz w:val="18"/>
                <w:szCs w:val="18"/>
              </w:rPr>
              <w:t>astragalus polysaccharides, astragalus saponins and astragalus flavonoids</w:t>
            </w:r>
          </w:p>
        </w:tc>
        <w:tc>
          <w:tcPr>
            <w:tcW w:w="0" w:type="auto"/>
          </w:tcPr>
          <w:p w14:paraId="75C8577A" w14:textId="6C1E4E63" w:rsidR="00A2771E" w:rsidRPr="007B790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1" w:name="OLE_LINK1"/>
            <w:r w:rsidRPr="006B759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Astragalus </w:t>
            </w:r>
            <w:proofErr w:type="spellStart"/>
            <w:r w:rsidRPr="006B759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ongholicu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Bunge; </w:t>
            </w:r>
            <w:proofErr w:type="spellStart"/>
            <w:r w:rsidRPr="007B790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donopsis</w:t>
            </w:r>
            <w:proofErr w:type="spellEnd"/>
            <w:r w:rsidRPr="007B790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B790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losula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Franch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.)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annf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bookmarkEnd w:id="1"/>
          </w:p>
        </w:tc>
        <w:tc>
          <w:tcPr>
            <w:tcW w:w="0" w:type="auto"/>
          </w:tcPr>
          <w:p w14:paraId="67140DA6" w14:textId="429B028E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34DB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Fatigue, lack of strength, vertigo caused by asthenia of </w:t>
            </w:r>
            <w:proofErr w:type="spellStart"/>
            <w:r w:rsidRPr="00734DBC">
              <w:rPr>
                <w:rFonts w:ascii="Times New Roman" w:hAnsi="Times New Roman" w:cs="Times New Roman"/>
                <w:sz w:val="18"/>
                <w:szCs w:val="18"/>
              </w:rPr>
              <w:t>pulmonosplenic</w:t>
            </w:r>
            <w:proofErr w:type="spellEnd"/>
            <w:r w:rsidRPr="00734DBC">
              <w:rPr>
                <w:rFonts w:ascii="Times New Roman" w:hAnsi="Times New Roman" w:cs="Times New Roman"/>
                <w:sz w:val="18"/>
                <w:szCs w:val="18"/>
              </w:rPr>
              <w:t xml:space="preserve"> qi; auxiliary treatment of the above symptoms </w:t>
            </w:r>
            <w:r w:rsidRPr="00734DB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or lung cancer and gastric cancer, etc.</w:t>
            </w:r>
          </w:p>
        </w:tc>
        <w:tc>
          <w:tcPr>
            <w:tcW w:w="0" w:type="auto"/>
          </w:tcPr>
          <w:p w14:paraId="075C759F" w14:textId="23336F9C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mild bleeding, 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ver,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xerostomi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h</w:t>
            </w:r>
            <w:r w:rsidRPr="00972812">
              <w:rPr>
                <w:rFonts w:ascii="Times New Roman" w:hAnsi="Times New Roman" w:cs="Times New Roman"/>
                <w:sz w:val="18"/>
                <w:szCs w:val="18"/>
              </w:rPr>
              <w:t>ypersomni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972812">
              <w:rPr>
                <w:rFonts w:ascii="Times New Roman" w:hAnsi="Times New Roman" w:cs="Times New Roman"/>
                <w:sz w:val="18"/>
                <w:szCs w:val="18"/>
              </w:rPr>
              <w:t>skin rash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54830">
              <w:rPr>
                <w:rFonts w:ascii="Times New Roman" w:hAnsi="Times New Roman" w:cs="Times New Roman"/>
                <w:sz w:val="18"/>
                <w:szCs w:val="18"/>
              </w:rPr>
              <w:t>chillines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chest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onges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vomit, </w:t>
            </w:r>
            <w:r w:rsidRPr="007D1580">
              <w:rPr>
                <w:rFonts w:ascii="Times New Roman" w:hAnsi="Times New Roman" w:cs="Times New Roman"/>
                <w:sz w:val="18"/>
                <w:szCs w:val="18"/>
              </w:rPr>
              <w:t>palpitation</w:t>
            </w:r>
          </w:p>
        </w:tc>
        <w:tc>
          <w:tcPr>
            <w:tcW w:w="0" w:type="auto"/>
          </w:tcPr>
          <w:p w14:paraId="60B9778F" w14:textId="3C353EC1" w:rsidR="00A2771E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Y - </w:t>
            </w:r>
            <w:r w:rsidRPr="007729C3">
              <w:rPr>
                <w:rFonts w:ascii="Times New Roman" w:hAnsi="Times New Roman" w:cs="Times New Roman"/>
                <w:sz w:val="18"/>
                <w:szCs w:val="18"/>
              </w:rPr>
              <w:t>National Drug Standar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D5E11">
              <w:rPr>
                <w:rFonts w:ascii="Times New Roman" w:hAnsi="Times New Roman" w:cs="Times New Roman"/>
                <w:sz w:val="18"/>
                <w:szCs w:val="18"/>
              </w:rPr>
              <w:t>WS3-387</w:t>
            </w:r>
            <w:r w:rsidRPr="001D5E11">
              <w:rPr>
                <w:rFonts w:ascii="Times New Roman" w:hAnsi="Times New Roman" w:cs="Times New Roman"/>
                <w:sz w:val="18"/>
                <w:szCs w:val="18"/>
              </w:rPr>
              <w:t>（</w:t>
            </w:r>
            <w:r w:rsidRPr="001D5E11">
              <w:rPr>
                <w:rFonts w:ascii="Times New Roman" w:hAnsi="Times New Roman" w:cs="Times New Roman"/>
                <w:sz w:val="18"/>
                <w:szCs w:val="18"/>
              </w:rPr>
              <w:t>Z-50</w:t>
            </w:r>
            <w:r w:rsidRPr="001D5E11">
              <w:rPr>
                <w:rFonts w:ascii="Times New Roman" w:hAnsi="Times New Roman" w:cs="Times New Roman"/>
                <w:sz w:val="18"/>
                <w:szCs w:val="18"/>
              </w:rPr>
              <w:t>）</w:t>
            </w:r>
            <w:r w:rsidRPr="001D5E11">
              <w:rPr>
                <w:rFonts w:ascii="Times New Roman" w:hAnsi="Times New Roman" w:cs="Times New Roman"/>
                <w:sz w:val="18"/>
                <w:szCs w:val="18"/>
              </w:rPr>
              <w:t>- 2003</w:t>
            </w:r>
            <w:r w:rsidRPr="001D5E11">
              <w:rPr>
                <w:rFonts w:ascii="Times New Roman" w:hAnsi="Times New Roman" w:cs="Times New Roman"/>
                <w:sz w:val="18"/>
                <w:szCs w:val="18"/>
              </w:rPr>
              <w:t>（</w:t>
            </w:r>
            <w:r w:rsidRPr="001D5E11">
              <w:rPr>
                <w:rFonts w:ascii="Times New Roman" w:hAnsi="Times New Roman" w:cs="Times New Roman"/>
                <w:sz w:val="18"/>
                <w:szCs w:val="18"/>
              </w:rPr>
              <w:t>Z</w:t>
            </w:r>
            <w:r w:rsidRPr="001D5E11">
              <w:rPr>
                <w:rFonts w:ascii="Times New Roman" w:hAnsi="Times New Roman" w:cs="Times New Roman"/>
                <w:sz w:val="18"/>
                <w:szCs w:val="18"/>
              </w:rPr>
              <w:t>）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2001 and </w:t>
            </w:r>
            <w:r w:rsidRPr="007729C3">
              <w:rPr>
                <w:rFonts w:ascii="Times New Roman" w:hAnsi="Times New Roman" w:cs="Times New Roman"/>
                <w:sz w:val="18"/>
                <w:szCs w:val="18"/>
              </w:rPr>
              <w:t xml:space="preserve">National Pharmaceutical </w:t>
            </w:r>
            <w:r w:rsidRPr="007729C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Standard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Z19990065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issued by China Food and Drug Administration</w:t>
            </w:r>
          </w:p>
          <w:p w14:paraId="0118FFDA" w14:textId="13773F06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71BEC51" w14:textId="4FBDD5BB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lastRenderedPageBreak/>
              <w:t>N</w:t>
            </w:r>
          </w:p>
        </w:tc>
      </w:tr>
      <w:tr w:rsidR="00A2771E" w:rsidRPr="003D6DC6" w14:paraId="34F16721" w14:textId="77777777" w:rsidTr="00DB4D16">
        <w:tc>
          <w:tcPr>
            <w:tcW w:w="0" w:type="auto"/>
          </w:tcPr>
          <w:p w14:paraId="060A556B" w14:textId="3FC092E2" w:rsidR="00A2771E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angq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jection</w:t>
            </w:r>
          </w:p>
        </w:tc>
        <w:tc>
          <w:tcPr>
            <w:tcW w:w="0" w:type="auto"/>
          </w:tcPr>
          <w:p w14:paraId="557B9242" w14:textId="060F1BE3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B72CB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hengdu</w:t>
            </w:r>
            <w:r w:rsidRPr="001B72C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B72CB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ao</w:t>
            </w:r>
            <w:proofErr w:type="spellEnd"/>
            <w:r w:rsidRPr="001B72C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4F57">
              <w:rPr>
                <w:rFonts w:ascii="Times New Roman" w:hAnsi="Times New Roman" w:cs="Times New Roman"/>
                <w:sz w:val="18"/>
                <w:szCs w:val="18"/>
              </w:rPr>
              <w:t>Pharmaceutical</w:t>
            </w:r>
            <w:r w:rsidRPr="001B72C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group</w:t>
            </w:r>
            <w:r w:rsidRPr="001B72CB">
              <w:rPr>
                <w:rFonts w:ascii="Times New Roman" w:hAnsi="Times New Roman" w:cs="Times New Roman"/>
                <w:sz w:val="18"/>
                <w:szCs w:val="18"/>
              </w:rPr>
              <w:t xml:space="preserve"> Co., Ltd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Zhengd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B72CB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ngchunbao</w:t>
            </w:r>
            <w:proofErr w:type="spellEnd"/>
            <w:r w:rsidRPr="001B72CB">
              <w:rPr>
                <w:rFonts w:ascii="Times New Roman" w:hAnsi="Times New Roman" w:cs="Times New Roman"/>
                <w:sz w:val="18"/>
                <w:szCs w:val="18"/>
              </w:rPr>
              <w:t xml:space="preserve"> Pharmaceutical Co., Ltd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;</w:t>
            </w:r>
            <w:r w:rsidRPr="001B72CB">
              <w:rPr>
                <w:rFonts w:ascii="Times New Roman" w:hAnsi="Times New Roman" w:cs="Times New Roman"/>
                <w:sz w:val="18"/>
                <w:szCs w:val="18"/>
              </w:rPr>
              <w:t xml:space="preserve"> Shanghai </w:t>
            </w:r>
            <w:proofErr w:type="spellStart"/>
            <w:r w:rsidRPr="001B72CB">
              <w:rPr>
                <w:rFonts w:ascii="Times New Roman" w:hAnsi="Times New Roman" w:cs="Times New Roman"/>
                <w:sz w:val="18"/>
                <w:szCs w:val="18"/>
              </w:rPr>
              <w:t>Fuda</w:t>
            </w:r>
            <w:proofErr w:type="spellEnd"/>
            <w:r w:rsidRPr="001B72CB">
              <w:rPr>
                <w:rFonts w:ascii="Times New Roman" w:hAnsi="Times New Roman" w:cs="Times New Roman"/>
                <w:sz w:val="18"/>
                <w:szCs w:val="18"/>
              </w:rPr>
              <w:t xml:space="preserve"> Pharmaceutical Drug </w:t>
            </w:r>
            <w:proofErr w:type="gramStart"/>
            <w:r w:rsidRPr="001B72CB">
              <w:rPr>
                <w:rFonts w:ascii="Times New Roman" w:hAnsi="Times New Roman" w:cs="Times New Roman"/>
                <w:sz w:val="18"/>
                <w:szCs w:val="18"/>
              </w:rPr>
              <w:t>manufacturing</w:t>
            </w:r>
            <w:proofErr w:type="gramEnd"/>
            <w:r w:rsidRPr="001B72CB">
              <w:rPr>
                <w:rFonts w:ascii="Times New Roman" w:hAnsi="Times New Roman" w:cs="Times New Roman"/>
                <w:sz w:val="18"/>
                <w:szCs w:val="18"/>
              </w:rPr>
              <w:t xml:space="preserve"> Co., Ltd.</w:t>
            </w:r>
          </w:p>
        </w:tc>
        <w:tc>
          <w:tcPr>
            <w:tcW w:w="0" w:type="auto"/>
          </w:tcPr>
          <w:p w14:paraId="00A6C426" w14:textId="76B2B165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1071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stragali Radix</w:t>
            </w:r>
          </w:p>
        </w:tc>
        <w:tc>
          <w:tcPr>
            <w:tcW w:w="0" w:type="auto"/>
          </w:tcPr>
          <w:p w14:paraId="18BF94F0" w14:textId="66D543E5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>Astragaloside</w:t>
            </w:r>
            <w:proofErr w:type="spellEnd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>Isoastragaloside</w:t>
            </w:r>
            <w:proofErr w:type="spellEnd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>Acetylastragaloside</w:t>
            </w:r>
            <w:proofErr w:type="spellEnd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>Astragaline</w:t>
            </w:r>
            <w:proofErr w:type="spellEnd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>Benzofiiranoidlignan</w:t>
            </w:r>
            <w:proofErr w:type="spellEnd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gramStart"/>
            <w:r w:rsidRPr="005400E6">
              <w:rPr>
                <w:rFonts w:ascii="Times New Roman" w:hAnsi="Times New Roman" w:cs="Times New Roman"/>
                <w:sz w:val="18"/>
                <w:szCs w:val="18"/>
              </w:rPr>
              <w:t>and et al.</w:t>
            </w:r>
            <w:proofErr w:type="gramEnd"/>
          </w:p>
        </w:tc>
        <w:tc>
          <w:tcPr>
            <w:tcW w:w="0" w:type="auto"/>
          </w:tcPr>
          <w:p w14:paraId="08C17855" w14:textId="5B248FD0" w:rsidR="00A2771E" w:rsidRPr="006B7595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B759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Astragalus </w:t>
            </w:r>
            <w:proofErr w:type="spellStart"/>
            <w:r w:rsidRPr="006B759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ongholicu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Bunge</w:t>
            </w:r>
          </w:p>
        </w:tc>
        <w:tc>
          <w:tcPr>
            <w:tcW w:w="0" w:type="auto"/>
          </w:tcPr>
          <w:p w14:paraId="7A728A64" w14:textId="056C4D54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351A5">
              <w:rPr>
                <w:rFonts w:ascii="Times New Roman" w:hAnsi="Times New Roman" w:cs="Times New Roman"/>
                <w:sz w:val="18"/>
                <w:szCs w:val="18"/>
              </w:rPr>
              <w:t xml:space="preserve">Insufficiency of the heart-qi and blood stasis syndrome of viral myocarditis, cardiac insufficiency </w:t>
            </w:r>
            <w:proofErr w:type="gramStart"/>
            <w:r w:rsidRPr="00E351A5">
              <w:rPr>
                <w:rFonts w:ascii="Times New Roman" w:hAnsi="Times New Roman" w:cs="Times New Roman"/>
                <w:sz w:val="18"/>
                <w:szCs w:val="18"/>
              </w:rPr>
              <w:t>and et al.</w:t>
            </w:r>
            <w:proofErr w:type="gramEnd"/>
            <w:r w:rsidRPr="00E351A5">
              <w:rPr>
                <w:rFonts w:ascii="Times New Roman" w:hAnsi="Times New Roman" w:cs="Times New Roman"/>
                <w:sz w:val="18"/>
                <w:szCs w:val="18"/>
              </w:rPr>
              <w:t>; hepatitis with spleen deficiency and dampness syndrome, etc.</w:t>
            </w:r>
          </w:p>
        </w:tc>
        <w:tc>
          <w:tcPr>
            <w:tcW w:w="0" w:type="auto"/>
          </w:tcPr>
          <w:p w14:paraId="17341D4C" w14:textId="359B58F2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skin</w:t>
            </w:r>
            <w:r w:rsidRPr="003D6DC6">
              <w:rPr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rash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feve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anaphylactic shoc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dyspne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FD1716">
              <w:rPr>
                <w:rFonts w:ascii="Times New Roman" w:hAnsi="Times New Roman" w:cs="Times New Roman"/>
                <w:sz w:val="18"/>
                <w:szCs w:val="18"/>
              </w:rPr>
              <w:t>larynx edem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chest conges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phlebiti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r</w:t>
            </w:r>
            <w:r w:rsidRPr="00FD1716">
              <w:rPr>
                <w:rFonts w:ascii="Times New Roman" w:hAnsi="Times New Roman" w:cs="Times New Roman"/>
                <w:sz w:val="18"/>
                <w:szCs w:val="18"/>
              </w:rPr>
              <w:t>apid atrial fibrilla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diarrhe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vomit, </w:t>
            </w:r>
            <w:r w:rsidRPr="00FD1716">
              <w:rPr>
                <w:rFonts w:ascii="Times New Roman" w:hAnsi="Times New Roman" w:cs="Times New Roman"/>
                <w:sz w:val="18"/>
                <w:szCs w:val="18"/>
              </w:rPr>
              <w:t>headache</w:t>
            </w:r>
          </w:p>
        </w:tc>
        <w:tc>
          <w:tcPr>
            <w:tcW w:w="0" w:type="auto"/>
          </w:tcPr>
          <w:p w14:paraId="4554B6B7" w14:textId="5B31F4BD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Y - WS</w:t>
            </w:r>
            <w:r w:rsidRPr="003D6DC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-B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35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-98 issued by China Food and Drug Administration</w:t>
            </w:r>
          </w:p>
        </w:tc>
        <w:tc>
          <w:tcPr>
            <w:tcW w:w="0" w:type="auto"/>
          </w:tcPr>
          <w:p w14:paraId="5DF2569B" w14:textId="26DF4325" w:rsidR="00A2771E" w:rsidRPr="003D6DC6" w:rsidRDefault="00A2771E" w:rsidP="00632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</w:p>
        </w:tc>
      </w:tr>
    </w:tbl>
    <w:p w14:paraId="18333B33" w14:textId="2123DFD0" w:rsidR="00EA6028" w:rsidRDefault="00EA6028" w:rsidP="00EA6028"/>
    <w:p w14:paraId="784DE52F" w14:textId="5F5E25DF" w:rsidR="003D6DC6" w:rsidRDefault="003D6DC6" w:rsidP="00EA6028"/>
    <w:p w14:paraId="39DFC822" w14:textId="590D9E4F" w:rsidR="003D6DC6" w:rsidRDefault="003D6DC6" w:rsidP="00EA6028"/>
    <w:p w14:paraId="7A7F345B" w14:textId="77777777" w:rsidR="003D6DC6" w:rsidRDefault="003D6DC6" w:rsidP="00EA6028"/>
    <w:p w14:paraId="67762A70" w14:textId="0BD295AD" w:rsidR="00EA6028" w:rsidRDefault="002B3C55" w:rsidP="00EA6028">
      <w:pPr>
        <w:rPr>
          <w:rFonts w:ascii="Times New Roman" w:hAnsi="Times New Roman" w:cs="Times New Roman"/>
          <w:sz w:val="24"/>
          <w:szCs w:val="24"/>
        </w:rPr>
      </w:pPr>
      <w:r w:rsidRPr="002B3C55">
        <w:rPr>
          <w:rFonts w:ascii="Times New Roman" w:hAnsi="Times New Roman" w:cs="Times New Roman"/>
          <w:sz w:val="24"/>
          <w:szCs w:val="24"/>
        </w:rPr>
        <w:t xml:space="preserve">Detailed information about the </w:t>
      </w:r>
      <w:r>
        <w:rPr>
          <w:rFonts w:ascii="Times New Roman" w:hAnsi="Times New Roman" w:cs="Times New Roman"/>
          <w:sz w:val="24"/>
          <w:szCs w:val="24"/>
        </w:rPr>
        <w:t>CHI</w:t>
      </w:r>
      <w:r w:rsidRPr="002B3C55">
        <w:rPr>
          <w:rFonts w:ascii="Times New Roman" w:hAnsi="Times New Roman" w:cs="Times New Roman"/>
          <w:sz w:val="24"/>
          <w:szCs w:val="24"/>
        </w:rPr>
        <w:t>s used in the included s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5"/>
        <w:gridCol w:w="1461"/>
        <w:gridCol w:w="1943"/>
        <w:gridCol w:w="5616"/>
        <w:gridCol w:w="2327"/>
        <w:gridCol w:w="1646"/>
      </w:tblGrid>
      <w:tr w:rsidR="00567888" w14:paraId="07F90E47" w14:textId="77777777" w:rsidTr="00567888">
        <w:tc>
          <w:tcPr>
            <w:tcW w:w="0" w:type="auto"/>
          </w:tcPr>
          <w:p w14:paraId="499D388E" w14:textId="28CE78B6" w:rsidR="00B250C3" w:rsidRPr="00567888" w:rsidRDefault="00B250C3" w:rsidP="00EA602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Study</w:t>
            </w:r>
          </w:p>
        </w:tc>
        <w:tc>
          <w:tcPr>
            <w:tcW w:w="0" w:type="auto"/>
          </w:tcPr>
          <w:p w14:paraId="2F8F6904" w14:textId="19A7353E" w:rsidR="00B250C3" w:rsidRPr="003D6DC6" w:rsidRDefault="00B250C3" w:rsidP="00EA602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C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hinese herbal injection</w:t>
            </w:r>
          </w:p>
        </w:tc>
        <w:tc>
          <w:tcPr>
            <w:tcW w:w="0" w:type="auto"/>
          </w:tcPr>
          <w:p w14:paraId="2BBC9898" w14:textId="47FBA7EF" w:rsidR="00B250C3" w:rsidRPr="003D6DC6" w:rsidRDefault="00B250C3" w:rsidP="00EA602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ource</w:t>
            </w:r>
          </w:p>
        </w:tc>
        <w:tc>
          <w:tcPr>
            <w:tcW w:w="0" w:type="auto"/>
          </w:tcPr>
          <w:p w14:paraId="7D36C666" w14:textId="06CB8225" w:rsidR="00B250C3" w:rsidRPr="003D6DC6" w:rsidRDefault="00B250C3" w:rsidP="00EA602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pecies</w:t>
            </w:r>
          </w:p>
        </w:tc>
        <w:tc>
          <w:tcPr>
            <w:tcW w:w="0" w:type="auto"/>
          </w:tcPr>
          <w:p w14:paraId="39662653" w14:textId="48916CB6" w:rsidR="00B250C3" w:rsidRPr="003D6DC6" w:rsidRDefault="00B250C3" w:rsidP="00EA602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Q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uality control </w:t>
            </w:r>
            <w:proofErr w:type="gramStart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reported?</w:t>
            </w:r>
            <w:proofErr w:type="gramEnd"/>
            <w:r w:rsidRPr="003D6DC6">
              <w:rPr>
                <w:rFonts w:ascii="Times New Roman" w:hAnsi="Times New Roman" w:cs="Times New Roman"/>
                <w:sz w:val="18"/>
                <w:szCs w:val="18"/>
              </w:rPr>
              <w:t xml:space="preserve"> (Y/N)</w:t>
            </w:r>
          </w:p>
        </w:tc>
        <w:tc>
          <w:tcPr>
            <w:tcW w:w="0" w:type="auto"/>
          </w:tcPr>
          <w:p w14:paraId="1ED90DF4" w14:textId="431B34A0" w:rsidR="00B250C3" w:rsidRPr="003D6DC6" w:rsidRDefault="00B250C3" w:rsidP="00EA602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6DC6">
              <w:rPr>
                <w:rFonts w:ascii="Times New Roman" w:hAnsi="Times New Roman" w:cs="Times New Roman" w:hint="eastAsia"/>
                <w:sz w:val="18"/>
                <w:szCs w:val="18"/>
              </w:rPr>
              <w:t>C</w:t>
            </w:r>
            <w:r w:rsidRPr="003D6DC6">
              <w:rPr>
                <w:rFonts w:ascii="Times New Roman" w:hAnsi="Times New Roman" w:cs="Times New Roman"/>
                <w:sz w:val="18"/>
                <w:szCs w:val="18"/>
              </w:rPr>
              <w:t>hemical analysis reported? (Y/N)</w:t>
            </w:r>
          </w:p>
        </w:tc>
      </w:tr>
      <w:tr w:rsidR="00567888" w14:paraId="58534B16" w14:textId="77777777" w:rsidTr="009B690C">
        <w:tc>
          <w:tcPr>
            <w:tcW w:w="0" w:type="auto"/>
          </w:tcPr>
          <w:p w14:paraId="78A57BF4" w14:textId="5D84E28F" w:rsidR="00567888" w:rsidRPr="00567888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ng N 2011</w:t>
            </w:r>
          </w:p>
        </w:tc>
        <w:tc>
          <w:tcPr>
            <w:tcW w:w="0" w:type="auto"/>
          </w:tcPr>
          <w:p w14:paraId="7F912863" w14:textId="3BE2B03D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87AB7">
              <w:rPr>
                <w:rFonts w:ascii="Times New Roman" w:hAnsi="Times New Roman" w:cs="Times New Roman"/>
                <w:sz w:val="15"/>
                <w:szCs w:val="15"/>
              </w:rPr>
              <w:t>injection</w:t>
            </w:r>
          </w:p>
        </w:tc>
        <w:tc>
          <w:tcPr>
            <w:tcW w:w="0" w:type="auto"/>
          </w:tcPr>
          <w:p w14:paraId="7EC75BC4" w14:textId="7A7780F4" w:rsidR="00567888" w:rsidRPr="00882189" w:rsidRDefault="00A80C8A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o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t mentioned</w:t>
            </w:r>
          </w:p>
        </w:tc>
        <w:tc>
          <w:tcPr>
            <w:tcW w:w="0" w:type="auto"/>
          </w:tcPr>
          <w:p w14:paraId="41186D82" w14:textId="41F26FA1" w:rsidR="00567888" w:rsidRPr="00287AB7" w:rsidRDefault="00A80C8A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612DDF14" w14:textId="2AF8D5D3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37D3EDB7" w14:textId="66D9A96F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67888" w14:paraId="73A8EBE4" w14:textId="77777777" w:rsidTr="009B690C">
        <w:tc>
          <w:tcPr>
            <w:tcW w:w="0" w:type="auto"/>
          </w:tcPr>
          <w:p w14:paraId="0E748162" w14:textId="33135729" w:rsidR="00567888" w:rsidRPr="00567888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Pan XN 2011</w:t>
            </w:r>
          </w:p>
        </w:tc>
        <w:tc>
          <w:tcPr>
            <w:tcW w:w="0" w:type="auto"/>
          </w:tcPr>
          <w:p w14:paraId="26943FC8" w14:textId="6D53DF21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qifuzheng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87AB7">
              <w:rPr>
                <w:rFonts w:ascii="Times New Roman" w:hAnsi="Times New Roman" w:cs="Times New Roman"/>
                <w:sz w:val="15"/>
                <w:szCs w:val="15"/>
              </w:rPr>
              <w:t>injection</w:t>
            </w:r>
          </w:p>
        </w:tc>
        <w:tc>
          <w:tcPr>
            <w:tcW w:w="0" w:type="auto"/>
          </w:tcPr>
          <w:p w14:paraId="205F9175" w14:textId="34F5F623" w:rsidR="00567888" w:rsidRPr="00287AB7" w:rsidRDefault="00882A03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LIVZON Pharmaceutical Group Co., Ltd.</w:t>
            </w:r>
          </w:p>
        </w:tc>
        <w:tc>
          <w:tcPr>
            <w:tcW w:w="0" w:type="auto"/>
          </w:tcPr>
          <w:p w14:paraId="0D5BF905" w14:textId="2D93E877" w:rsidR="00567888" w:rsidRPr="00882A03" w:rsidRDefault="00882A03" w:rsidP="00567888">
            <w:pP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</w:pPr>
            <w:bookmarkStart w:id="2" w:name="OLE_LINK4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bookmarkEnd w:id="2"/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Bunge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r w:rsidR="00E17F8C" w:rsidRPr="00E17F8C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55CAD">
              <w:rPr>
                <w:rFonts w:ascii="Times New Roman" w:hAnsi="Times New Roman" w:cs="Times New Roman"/>
                <w:sz w:val="15"/>
                <w:szCs w:val="15"/>
              </w:rPr>
              <w:t>;</w:t>
            </w: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odonopsis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ilosula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ranch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Nannf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Campanulaceae</w:t>
            </w:r>
            <w:proofErr w:type="spellEnd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].</w:t>
            </w:r>
          </w:p>
        </w:tc>
        <w:tc>
          <w:tcPr>
            <w:tcW w:w="0" w:type="auto"/>
          </w:tcPr>
          <w:p w14:paraId="1C6CDB2F" w14:textId="24101A2F" w:rsidR="00567888" w:rsidRPr="00287AB7" w:rsidRDefault="00882A03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17214D8E" w14:textId="4745EB0E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E17F8C" w14:paraId="64D6C501" w14:textId="77777777" w:rsidTr="009B690C">
        <w:tc>
          <w:tcPr>
            <w:tcW w:w="0" w:type="auto"/>
          </w:tcPr>
          <w:p w14:paraId="326E8995" w14:textId="0AAF6FAF" w:rsidR="00E17F8C" w:rsidRPr="00567888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Qiu</w:t>
            </w:r>
            <w:proofErr w:type="spellEnd"/>
            <w:r w:rsidRPr="00567888">
              <w:rPr>
                <w:rFonts w:ascii="Times New Roman" w:hAnsi="Times New Roman" w:cs="Times New Roman"/>
                <w:sz w:val="15"/>
                <w:szCs w:val="15"/>
              </w:rPr>
              <w:t xml:space="preserve"> ZL 2012</w:t>
            </w:r>
          </w:p>
        </w:tc>
        <w:tc>
          <w:tcPr>
            <w:tcW w:w="0" w:type="auto"/>
          </w:tcPr>
          <w:p w14:paraId="55A0E76E" w14:textId="1136E05E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18DB39AF" w14:textId="210FB49D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o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t mentioned</w:t>
            </w:r>
          </w:p>
        </w:tc>
        <w:tc>
          <w:tcPr>
            <w:tcW w:w="0" w:type="auto"/>
          </w:tcPr>
          <w:p w14:paraId="2D40B66F" w14:textId="398C930C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26A37B38" w14:textId="3D64D811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68BAE457" w14:textId="605748DB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E17F8C" w14:paraId="6F3EAAD6" w14:textId="77777777" w:rsidTr="009B690C">
        <w:tc>
          <w:tcPr>
            <w:tcW w:w="0" w:type="auto"/>
          </w:tcPr>
          <w:p w14:paraId="1E50AAAE" w14:textId="78208F41" w:rsidR="00E17F8C" w:rsidRPr="00567888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eng Y 2014</w:t>
            </w:r>
          </w:p>
        </w:tc>
        <w:tc>
          <w:tcPr>
            <w:tcW w:w="0" w:type="auto"/>
          </w:tcPr>
          <w:p w14:paraId="17B09D98" w14:textId="31E1B743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D9A9586" w14:textId="29773AC0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5E67368E" w14:textId="2C4175E7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38A4CF9C" w14:textId="4CD0F584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Z20043116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25BD6E56" w14:textId="0F92F26C" w:rsidR="00E17F8C" w:rsidRPr="00287AB7" w:rsidRDefault="00E17F8C" w:rsidP="00E17F8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67888" w14:paraId="7A1C0B95" w14:textId="77777777" w:rsidTr="009B690C">
        <w:tc>
          <w:tcPr>
            <w:tcW w:w="0" w:type="auto"/>
          </w:tcPr>
          <w:p w14:paraId="522CCC87" w14:textId="5EB152E5" w:rsidR="00567888" w:rsidRPr="00567888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Ren Y 2014</w:t>
            </w:r>
          </w:p>
        </w:tc>
        <w:tc>
          <w:tcPr>
            <w:tcW w:w="0" w:type="auto"/>
          </w:tcPr>
          <w:p w14:paraId="1BAF2964" w14:textId="5A5F47F0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Huangqi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29D3ACB5" w14:textId="357DA15A" w:rsidR="00567888" w:rsidRPr="00287AB7" w:rsidRDefault="00E17F8C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o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t mentioned</w:t>
            </w:r>
          </w:p>
        </w:tc>
        <w:tc>
          <w:tcPr>
            <w:tcW w:w="0" w:type="auto"/>
          </w:tcPr>
          <w:p w14:paraId="38956B41" w14:textId="3D33B41D" w:rsidR="00567888" w:rsidRPr="00287AB7" w:rsidRDefault="00455CAD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455CAD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455CAD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5CAD">
              <w:rPr>
                <w:rFonts w:ascii="Times New Roman" w:hAnsi="Times New Roman" w:cs="Times New Roman"/>
                <w:sz w:val="15"/>
                <w:szCs w:val="15"/>
              </w:rPr>
              <w:t>Bunge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57406BBD" w14:textId="2A4C010E" w:rsidR="00567888" w:rsidRPr="00287AB7" w:rsidRDefault="00455CAD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5D72044E" w14:textId="136ACC30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67888" w14:paraId="33635B8D" w14:textId="77777777" w:rsidTr="009B690C">
        <w:tc>
          <w:tcPr>
            <w:tcW w:w="0" w:type="auto"/>
          </w:tcPr>
          <w:p w14:paraId="20F55EDF" w14:textId="6F5B42C9" w:rsidR="00567888" w:rsidRPr="00567888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Qin HF 2014</w:t>
            </w:r>
          </w:p>
        </w:tc>
        <w:tc>
          <w:tcPr>
            <w:tcW w:w="0" w:type="auto"/>
          </w:tcPr>
          <w:p w14:paraId="004561B7" w14:textId="247E808B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gmai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00C24EA6" w14:textId="11F6A9C1" w:rsidR="00567888" w:rsidRPr="00287AB7" w:rsidRDefault="009A18AB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Jiangsu 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Suzhong</w:t>
            </w:r>
            <w:proofErr w:type="spell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 Construction Group Co., Ltd.</w:t>
            </w:r>
          </w:p>
        </w:tc>
        <w:tc>
          <w:tcPr>
            <w:tcW w:w="0" w:type="auto"/>
          </w:tcPr>
          <w:p w14:paraId="394FED61" w14:textId="16E2B85D" w:rsidR="00567888" w:rsidRPr="00287AB7" w:rsidRDefault="009A18AB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bookmarkStart w:id="3" w:name="OLE_LINK6"/>
            <w:r w:rsidRPr="009A18AB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bookmarkEnd w:id="3"/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bookmarkStart w:id="4" w:name="OLE_LINK7"/>
            <w:r w:rsidRPr="009A18AB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bookmarkEnd w:id="4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bookmarkStart w:id="5" w:name="OLE_LINK8"/>
            <w:r w:rsidRPr="009A18AB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Schisandra chinensis</w:t>
            </w:r>
            <w:bookmarkEnd w:id="5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Turcz</w:t>
            </w:r>
            <w:proofErr w:type="spell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Baill</w:t>
            </w:r>
            <w:proofErr w:type="spell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="0058522B"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r w:rsidR="0058522B" w:rsidRPr="0058522B">
              <w:rPr>
                <w:rFonts w:ascii="Times New Roman" w:hAnsi="Times New Roman" w:cs="Times New Roman"/>
                <w:sz w:val="15"/>
                <w:szCs w:val="15"/>
              </w:rPr>
              <w:t>Schisandra chinensis</w:t>
            </w:r>
            <w:r w:rsidR="0058522B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4A52777E" w14:textId="5716A835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</w:t>
            </w:r>
            <w:r w:rsidR="007639B9">
              <w:rPr>
                <w:rFonts w:ascii="Times New Roman" w:hAnsi="Times New Roman" w:cs="Times New Roman"/>
                <w:sz w:val="15"/>
                <w:szCs w:val="15"/>
              </w:rPr>
              <w:t>Z</w:t>
            </w:r>
            <w:r w:rsidR="009A18AB">
              <w:rPr>
                <w:rFonts w:ascii="Times New Roman" w:hAnsi="Times New Roman" w:cs="Times New Roman"/>
                <w:sz w:val="15"/>
                <w:szCs w:val="15"/>
              </w:rPr>
              <w:t>32021056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58BF0659" w14:textId="032814B3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71E57" w14:paraId="1A01D6B6" w14:textId="77777777" w:rsidTr="009B690C">
        <w:tc>
          <w:tcPr>
            <w:tcW w:w="0" w:type="auto"/>
          </w:tcPr>
          <w:p w14:paraId="05BBF430" w14:textId="6D418B73" w:rsidR="00971E57" w:rsidRPr="00567888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Yao S 2015</w:t>
            </w:r>
          </w:p>
        </w:tc>
        <w:tc>
          <w:tcPr>
            <w:tcW w:w="0" w:type="auto"/>
          </w:tcPr>
          <w:p w14:paraId="16937F40" w14:textId="0FF72FCB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33857B5D" w14:textId="035F05CF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o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t mentioned</w:t>
            </w:r>
          </w:p>
        </w:tc>
        <w:tc>
          <w:tcPr>
            <w:tcW w:w="0" w:type="auto"/>
          </w:tcPr>
          <w:p w14:paraId="22DA72B5" w14:textId="01653407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316F4E04" w14:textId="135DDCE7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1610B524" w14:textId="33AEC08A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71E57" w14:paraId="6EE62D0C" w14:textId="77777777" w:rsidTr="009B690C">
        <w:tc>
          <w:tcPr>
            <w:tcW w:w="0" w:type="auto"/>
          </w:tcPr>
          <w:p w14:paraId="5396B32C" w14:textId="4F02CF2D" w:rsidR="00971E57" w:rsidRPr="00567888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ng ZY 2015</w:t>
            </w:r>
          </w:p>
        </w:tc>
        <w:tc>
          <w:tcPr>
            <w:tcW w:w="0" w:type="auto"/>
          </w:tcPr>
          <w:p w14:paraId="57647B85" w14:textId="52DE56BD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qifuzheng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44E383AB" w14:textId="468003A4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LIVZON Pharmaceutical Group Co., Ltd.</w:t>
            </w:r>
          </w:p>
        </w:tc>
        <w:tc>
          <w:tcPr>
            <w:tcW w:w="0" w:type="auto"/>
          </w:tcPr>
          <w:p w14:paraId="673F159B" w14:textId="5C718437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Bunge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55CAD">
              <w:rPr>
                <w:rFonts w:ascii="Times New Roman" w:hAnsi="Times New Roman" w:cs="Times New Roman"/>
                <w:sz w:val="15"/>
                <w:szCs w:val="15"/>
              </w:rPr>
              <w:t>;</w:t>
            </w: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odonopsis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ilosula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ranch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Nannf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Campanulaceae</w:t>
            </w:r>
            <w:proofErr w:type="spellEnd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].</w:t>
            </w:r>
          </w:p>
        </w:tc>
        <w:tc>
          <w:tcPr>
            <w:tcW w:w="0" w:type="auto"/>
          </w:tcPr>
          <w:p w14:paraId="7A2CB705" w14:textId="73588302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2076213F" w14:textId="521D39BD" w:rsidR="00971E57" w:rsidRPr="00287AB7" w:rsidRDefault="00971E57" w:rsidP="00971E5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23719" w14:paraId="58F682ED" w14:textId="77777777" w:rsidTr="009B690C">
        <w:tc>
          <w:tcPr>
            <w:tcW w:w="0" w:type="auto"/>
          </w:tcPr>
          <w:p w14:paraId="0F5B2A49" w14:textId="6511F5E5" w:rsidR="00523719" w:rsidRPr="00567888" w:rsidRDefault="00523719" w:rsidP="0052371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Huang MH 2015</w:t>
            </w:r>
          </w:p>
        </w:tc>
        <w:tc>
          <w:tcPr>
            <w:tcW w:w="0" w:type="auto"/>
          </w:tcPr>
          <w:p w14:paraId="3771EEFD" w14:textId="1F16DCFA" w:rsidR="00523719" w:rsidRPr="00287AB7" w:rsidRDefault="00523719" w:rsidP="0052371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28EA29CB" w14:textId="4B0D0827" w:rsidR="00523719" w:rsidRPr="00287AB7" w:rsidRDefault="00523719" w:rsidP="0052371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o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t mentioned</w:t>
            </w:r>
          </w:p>
        </w:tc>
        <w:tc>
          <w:tcPr>
            <w:tcW w:w="0" w:type="auto"/>
          </w:tcPr>
          <w:p w14:paraId="3A5207F8" w14:textId="6FB49973" w:rsidR="00523719" w:rsidRPr="00287AB7" w:rsidRDefault="00523719" w:rsidP="0052371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780889E9" w14:textId="1A1CF815" w:rsidR="00523719" w:rsidRPr="00287AB7" w:rsidRDefault="00523719" w:rsidP="0052371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7A9FA128" w14:textId="463CDCB4" w:rsidR="00523719" w:rsidRPr="00287AB7" w:rsidRDefault="00523719" w:rsidP="0052371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67888" w14:paraId="6A8B791A" w14:textId="77777777" w:rsidTr="009B690C">
        <w:tc>
          <w:tcPr>
            <w:tcW w:w="0" w:type="auto"/>
          </w:tcPr>
          <w:p w14:paraId="0409A0A2" w14:textId="65FCC483" w:rsidR="00567888" w:rsidRPr="00D957BD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D957BD">
              <w:rPr>
                <w:rFonts w:ascii="Times New Roman" w:hAnsi="Times New Roman" w:cs="Times New Roman"/>
                <w:sz w:val="15"/>
                <w:szCs w:val="15"/>
              </w:rPr>
              <w:t>Liu PF 2018</w:t>
            </w:r>
          </w:p>
        </w:tc>
        <w:tc>
          <w:tcPr>
            <w:tcW w:w="0" w:type="auto"/>
          </w:tcPr>
          <w:p w14:paraId="006414DD" w14:textId="7779832D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1A8103A2" w14:textId="30A01A02" w:rsidR="00567888" w:rsidRPr="00287AB7" w:rsidRDefault="00D957BD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62750ACF" w14:textId="0DC658D3" w:rsidR="00567888" w:rsidRPr="00287AB7" w:rsidRDefault="00D957BD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3F2C8ECF" w14:textId="5A99A121" w:rsidR="00567888" w:rsidRPr="00287AB7" w:rsidRDefault="00D957BD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51020552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2B6F5E90" w14:textId="27EBC573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67888" w14:paraId="2380845F" w14:textId="77777777" w:rsidTr="009B690C">
        <w:tc>
          <w:tcPr>
            <w:tcW w:w="0" w:type="auto"/>
          </w:tcPr>
          <w:p w14:paraId="03B1BC88" w14:textId="383E33A1" w:rsidR="00567888" w:rsidRPr="00567888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Li XX 2021</w:t>
            </w:r>
          </w:p>
        </w:tc>
        <w:tc>
          <w:tcPr>
            <w:tcW w:w="0" w:type="auto"/>
          </w:tcPr>
          <w:p w14:paraId="549A57F7" w14:textId="7C61A463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402D7F2A" w14:textId="1B46829E" w:rsidR="00567888" w:rsidRPr="00287AB7" w:rsidRDefault="00D957BD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2C743F55" w14:textId="79168C08" w:rsidR="00567888" w:rsidRPr="00287AB7" w:rsidRDefault="00D957BD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02AE67E4" w14:textId="2DB7638C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bookmarkStart w:id="6" w:name="OLE_LINK3"/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China lot number: </w:t>
            </w:r>
            <w:bookmarkEnd w:id="6"/>
            <w:r w:rsidR="000610A3">
              <w:rPr>
                <w:rFonts w:ascii="Times New Roman" w:hAnsi="Times New Roman" w:cs="Times New Roman"/>
                <w:sz w:val="15"/>
                <w:szCs w:val="15"/>
              </w:rPr>
              <w:t>20181225</w:t>
            </w:r>
          </w:p>
        </w:tc>
        <w:tc>
          <w:tcPr>
            <w:tcW w:w="0" w:type="auto"/>
          </w:tcPr>
          <w:p w14:paraId="77D4384B" w14:textId="1B02A160" w:rsidR="00567888" w:rsidRPr="00287AB7" w:rsidRDefault="00567888" w:rsidP="00567888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0610A3" w14:paraId="560759CA" w14:textId="77777777" w:rsidTr="009B690C">
        <w:tc>
          <w:tcPr>
            <w:tcW w:w="0" w:type="auto"/>
          </w:tcPr>
          <w:p w14:paraId="1462E2F1" w14:textId="13DC9F50" w:rsidR="000610A3" w:rsidRPr="00567888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ou HF 2016</w:t>
            </w:r>
          </w:p>
        </w:tc>
        <w:tc>
          <w:tcPr>
            <w:tcW w:w="0" w:type="auto"/>
          </w:tcPr>
          <w:p w14:paraId="30A8F465" w14:textId="4FC1EB66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5CB48D0C" w14:textId="42699A1A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1593F4B5" w14:textId="642FF535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681F7415" w14:textId="5DBD4320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China lot number: 141004050</w:t>
            </w:r>
          </w:p>
        </w:tc>
        <w:tc>
          <w:tcPr>
            <w:tcW w:w="0" w:type="auto"/>
          </w:tcPr>
          <w:p w14:paraId="19B5298A" w14:textId="4EF5961F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0610A3" w14:paraId="0B135830" w14:textId="77777777" w:rsidTr="009B690C">
        <w:tc>
          <w:tcPr>
            <w:tcW w:w="0" w:type="auto"/>
          </w:tcPr>
          <w:p w14:paraId="730C7F3C" w14:textId="3BC91948" w:rsidR="000610A3" w:rsidRPr="00567888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Wang S 2016</w:t>
            </w:r>
          </w:p>
        </w:tc>
        <w:tc>
          <w:tcPr>
            <w:tcW w:w="0" w:type="auto"/>
          </w:tcPr>
          <w:p w14:paraId="417A0D5E" w14:textId="36A63E7E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025FB0A2" w14:textId="3C3921D5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0610A3">
              <w:rPr>
                <w:rFonts w:ascii="Times New Roman" w:hAnsi="Times New Roman" w:cs="Times New Roman"/>
                <w:sz w:val="15"/>
                <w:szCs w:val="15"/>
              </w:rPr>
              <w:t xml:space="preserve">Hebei </w:t>
            </w:r>
            <w:proofErr w:type="spellStart"/>
            <w:r w:rsidRPr="000610A3">
              <w:rPr>
                <w:rFonts w:ascii="Times New Roman" w:hAnsi="Times New Roman" w:cs="Times New Roman"/>
                <w:sz w:val="15"/>
                <w:szCs w:val="15"/>
              </w:rPr>
              <w:t>Shenwei</w:t>
            </w:r>
            <w:proofErr w:type="spellEnd"/>
            <w:r w:rsidRPr="000610A3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2C07F664" w14:textId="0A796D75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4884355E" w14:textId="4397CF4C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13020887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13003C3B" w14:textId="3E8D1095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0610A3" w14:paraId="57E7BA30" w14:textId="77777777" w:rsidTr="009B690C">
        <w:tc>
          <w:tcPr>
            <w:tcW w:w="0" w:type="auto"/>
          </w:tcPr>
          <w:p w14:paraId="002AD81F" w14:textId="055794AC" w:rsidR="000610A3" w:rsidRPr="00567888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o XF 2016</w:t>
            </w:r>
          </w:p>
        </w:tc>
        <w:tc>
          <w:tcPr>
            <w:tcW w:w="0" w:type="auto"/>
          </w:tcPr>
          <w:p w14:paraId="06B1D6F6" w14:textId="47E4E92F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Huangqi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F904999" w14:textId="73CAEB55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ot mentioned</w:t>
            </w:r>
          </w:p>
        </w:tc>
        <w:tc>
          <w:tcPr>
            <w:tcW w:w="0" w:type="auto"/>
          </w:tcPr>
          <w:p w14:paraId="0D645D93" w14:textId="18A4282E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bookmarkStart w:id="7" w:name="OLE_LINK10"/>
            <w:r w:rsidRPr="000610A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0610A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bookmarkEnd w:id="7"/>
            <w:proofErr w:type="spellEnd"/>
            <w:r w:rsidRPr="000610A3">
              <w:rPr>
                <w:rFonts w:ascii="Times New Roman" w:hAnsi="Times New Roman" w:cs="Times New Roman"/>
                <w:sz w:val="15"/>
                <w:szCs w:val="15"/>
              </w:rPr>
              <w:t xml:space="preserve"> Bung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r w:rsidR="004F1F52" w:rsidRPr="004F1F52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5E66836D" w14:textId="0FA6C279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1DCCE130" w14:textId="44C1FE7E" w:rsidR="000610A3" w:rsidRPr="00287AB7" w:rsidRDefault="000610A3" w:rsidP="000610A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4E75DF" w14:paraId="005F5E0F" w14:textId="77777777" w:rsidTr="009B690C">
        <w:tc>
          <w:tcPr>
            <w:tcW w:w="0" w:type="auto"/>
          </w:tcPr>
          <w:p w14:paraId="6FDEB5C7" w14:textId="760042D4" w:rsidR="004E75DF" w:rsidRPr="00567888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 xml:space="preserve">Wang YF </w:t>
            </w:r>
            <w:r w:rsidRPr="00567888"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2016</w:t>
            </w:r>
          </w:p>
        </w:tc>
        <w:tc>
          <w:tcPr>
            <w:tcW w:w="0" w:type="auto"/>
          </w:tcPr>
          <w:p w14:paraId="4DF0742D" w14:textId="286EA9FD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Shengmai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1CA5B6F2" w14:textId="6870AE4E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ot mentioned</w:t>
            </w:r>
          </w:p>
        </w:tc>
        <w:tc>
          <w:tcPr>
            <w:tcW w:w="0" w:type="auto"/>
          </w:tcPr>
          <w:p w14:paraId="1C68182A" w14:textId="46053823" w:rsidR="004E75DF" w:rsidRPr="004E75DF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bookmarkStart w:id="8" w:name="OLE_LINK15"/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bookmarkEnd w:id="8"/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bookmarkStart w:id="9" w:name="OLE_LINK16"/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bookmarkEnd w:id="9"/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Schisandra chinensis 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Turcz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Baill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Schisandr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6073CA37" w14:textId="1D2979C4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N</w:t>
            </w:r>
          </w:p>
        </w:tc>
        <w:tc>
          <w:tcPr>
            <w:tcW w:w="0" w:type="auto"/>
          </w:tcPr>
          <w:p w14:paraId="55217A58" w14:textId="614D03DC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4E75DF" w14:paraId="28A80155" w14:textId="77777777" w:rsidTr="009B690C">
        <w:tc>
          <w:tcPr>
            <w:tcW w:w="0" w:type="auto"/>
          </w:tcPr>
          <w:p w14:paraId="65A821FD" w14:textId="30E702BC" w:rsidR="004E75DF" w:rsidRPr="00567888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Hu DC 2016</w:t>
            </w:r>
          </w:p>
        </w:tc>
        <w:tc>
          <w:tcPr>
            <w:tcW w:w="0" w:type="auto"/>
          </w:tcPr>
          <w:p w14:paraId="7E2CDE1E" w14:textId="75F9F655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gmai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1A52331D" w14:textId="410AE736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ot mentioned</w:t>
            </w:r>
          </w:p>
        </w:tc>
        <w:tc>
          <w:tcPr>
            <w:tcW w:w="0" w:type="auto"/>
          </w:tcPr>
          <w:p w14:paraId="5E7FB015" w14:textId="2C92529F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Ophiopogon japonicus 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Schisandra chinensis 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Turcz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Baill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Schisandr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6392F995" w14:textId="5A54DFC0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187DAECF" w14:textId="6299F1D3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4E75DF" w14:paraId="1369A6A8" w14:textId="77777777" w:rsidTr="009B690C">
        <w:tc>
          <w:tcPr>
            <w:tcW w:w="0" w:type="auto"/>
          </w:tcPr>
          <w:p w14:paraId="5047F451" w14:textId="7E56574B" w:rsidR="004E75DF" w:rsidRPr="00567888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bookmarkStart w:id="10" w:name="_Hlk89504112"/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ng SY 2017</w:t>
            </w:r>
          </w:p>
        </w:tc>
        <w:tc>
          <w:tcPr>
            <w:tcW w:w="0" w:type="auto"/>
          </w:tcPr>
          <w:p w14:paraId="7374AA7A" w14:textId="040A72E3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5DBD0F77" w14:textId="4D3E0093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39073FE4" w14:textId="76E67E71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662AEABD" w14:textId="3CE707A5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China lot number: 140807010 and 150705010</w:t>
            </w:r>
          </w:p>
        </w:tc>
        <w:tc>
          <w:tcPr>
            <w:tcW w:w="0" w:type="auto"/>
          </w:tcPr>
          <w:p w14:paraId="177C377E" w14:textId="46DF22DD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bookmarkEnd w:id="10"/>
      <w:tr w:rsidR="004E75DF" w14:paraId="6CF88E71" w14:textId="77777777" w:rsidTr="009B690C">
        <w:tc>
          <w:tcPr>
            <w:tcW w:w="0" w:type="auto"/>
          </w:tcPr>
          <w:p w14:paraId="572B3241" w14:textId="64CBC7DA" w:rsidR="004E75DF" w:rsidRPr="00567888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Lu D 2017</w:t>
            </w:r>
          </w:p>
        </w:tc>
        <w:tc>
          <w:tcPr>
            <w:tcW w:w="0" w:type="auto"/>
          </w:tcPr>
          <w:p w14:paraId="2F33BC6F" w14:textId="3B81A3F4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ED0B97A" w14:textId="4ED37E1A" w:rsidR="004E75DF" w:rsidRPr="00287AB7" w:rsidRDefault="00A37B7B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Zhengda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Qingchunbao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58685E47" w14:textId="2EFD0C47" w:rsidR="004E75DF" w:rsidRPr="00287AB7" w:rsidRDefault="00A37B7B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36F5A56E" w14:textId="242C8FDF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</w:t>
            </w:r>
            <w:r w:rsidR="00A37B7B">
              <w:rPr>
                <w:rFonts w:ascii="Times New Roman" w:hAnsi="Times New Roman" w:cs="Times New Roman"/>
                <w:sz w:val="15"/>
                <w:szCs w:val="15"/>
              </w:rPr>
              <w:t>33020018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08D84C6C" w14:textId="794951BF" w:rsidR="004E75DF" w:rsidRPr="00287AB7" w:rsidRDefault="004E75DF" w:rsidP="004E75DF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A37B7B" w14:paraId="0D489644" w14:textId="77777777" w:rsidTr="009B690C">
        <w:tc>
          <w:tcPr>
            <w:tcW w:w="0" w:type="auto"/>
          </w:tcPr>
          <w:p w14:paraId="167D82A2" w14:textId="4BD81416" w:rsidR="00A37B7B" w:rsidRPr="00567888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Jin</w:t>
            </w:r>
            <w:proofErr w:type="spellEnd"/>
            <w:r w:rsidRPr="00567888">
              <w:rPr>
                <w:rFonts w:ascii="Times New Roman" w:hAnsi="Times New Roman" w:cs="Times New Roman"/>
                <w:sz w:val="15"/>
                <w:szCs w:val="15"/>
              </w:rPr>
              <w:t xml:space="preserve"> LN 2017</w:t>
            </w:r>
          </w:p>
        </w:tc>
        <w:tc>
          <w:tcPr>
            <w:tcW w:w="0" w:type="auto"/>
          </w:tcPr>
          <w:p w14:paraId="680944CF" w14:textId="3E093473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qifuzheng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46A1AFBC" w14:textId="1DE04972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LIVZON Pharmaceutical Group Co., Ltd.</w:t>
            </w:r>
          </w:p>
        </w:tc>
        <w:tc>
          <w:tcPr>
            <w:tcW w:w="0" w:type="auto"/>
          </w:tcPr>
          <w:p w14:paraId="43DFA6C6" w14:textId="51645980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Bunge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55CAD">
              <w:rPr>
                <w:rFonts w:ascii="Times New Roman" w:hAnsi="Times New Roman" w:cs="Times New Roman"/>
                <w:sz w:val="15"/>
                <w:szCs w:val="15"/>
              </w:rPr>
              <w:t>;</w:t>
            </w: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odonopsis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ilosula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ranch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Nannf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Campanulaceae</w:t>
            </w:r>
            <w:proofErr w:type="spellEnd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].</w:t>
            </w:r>
          </w:p>
        </w:tc>
        <w:tc>
          <w:tcPr>
            <w:tcW w:w="0" w:type="auto"/>
          </w:tcPr>
          <w:p w14:paraId="760DCDD9" w14:textId="669D083C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0A9EE875" w14:textId="0CD207F2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F9376C" w14:paraId="7B5790FE" w14:textId="77777777" w:rsidTr="009B690C">
        <w:tc>
          <w:tcPr>
            <w:tcW w:w="0" w:type="auto"/>
          </w:tcPr>
          <w:p w14:paraId="34B9664D" w14:textId="56A8CE64" w:rsidR="00F9376C" w:rsidRPr="00567888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u MG 2017</w:t>
            </w:r>
          </w:p>
        </w:tc>
        <w:tc>
          <w:tcPr>
            <w:tcW w:w="0" w:type="auto"/>
          </w:tcPr>
          <w:p w14:paraId="47966945" w14:textId="56680EA4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705158FA" w14:textId="2D0F9650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ot mentioned</w:t>
            </w:r>
          </w:p>
        </w:tc>
        <w:tc>
          <w:tcPr>
            <w:tcW w:w="0" w:type="auto"/>
          </w:tcPr>
          <w:p w14:paraId="7BCF51A6" w14:textId="6FC6D7B0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5B7C3D9F" w14:textId="47F8C2B1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4854E164" w14:textId="7087969E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F9376C" w14:paraId="3EA93112" w14:textId="77777777" w:rsidTr="009B690C">
        <w:tc>
          <w:tcPr>
            <w:tcW w:w="0" w:type="auto"/>
          </w:tcPr>
          <w:p w14:paraId="69624E0B" w14:textId="765F5394" w:rsidR="00F9376C" w:rsidRPr="00567888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Cheng TC 2018</w:t>
            </w:r>
          </w:p>
        </w:tc>
        <w:tc>
          <w:tcPr>
            <w:tcW w:w="0" w:type="auto"/>
          </w:tcPr>
          <w:p w14:paraId="7B58D9E1" w14:textId="7E5D4BE3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1AAB7D6F" w14:textId="182F7F76" w:rsidR="00F9376C" w:rsidRPr="00287AB7" w:rsidRDefault="00552AE6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3FF7C5FE" w14:textId="1CA7379B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1F7383BB" w14:textId="54F72B23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bookmarkStart w:id="11" w:name="OLE_LINK9"/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</w:t>
            </w:r>
            <w:r w:rsidR="00552AE6">
              <w:rPr>
                <w:rFonts w:ascii="Times New Roman" w:hAnsi="Times New Roman" w:cs="Times New Roman"/>
                <w:sz w:val="15"/>
                <w:szCs w:val="15"/>
              </w:rPr>
              <w:t>51020664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  <w:bookmarkEnd w:id="11"/>
          </w:p>
        </w:tc>
        <w:tc>
          <w:tcPr>
            <w:tcW w:w="0" w:type="auto"/>
          </w:tcPr>
          <w:p w14:paraId="2D916A56" w14:textId="61178C33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52AE6" w14:paraId="589B131E" w14:textId="77777777" w:rsidTr="009B690C">
        <w:tc>
          <w:tcPr>
            <w:tcW w:w="0" w:type="auto"/>
          </w:tcPr>
          <w:p w14:paraId="7BCC527B" w14:textId="6BEF150C" w:rsidR="00552AE6" w:rsidRPr="00567888" w:rsidRDefault="00552AE6" w:rsidP="00552AE6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Liu Y 2018</w:t>
            </w:r>
          </w:p>
        </w:tc>
        <w:tc>
          <w:tcPr>
            <w:tcW w:w="0" w:type="auto"/>
          </w:tcPr>
          <w:p w14:paraId="68853BCE" w14:textId="05A12E78" w:rsidR="00552AE6" w:rsidRPr="00287AB7" w:rsidRDefault="00552AE6" w:rsidP="00552AE6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87AB7">
              <w:rPr>
                <w:rFonts w:ascii="Times New Roman" w:hAnsi="Times New Roman" w:cs="Times New Roman"/>
                <w:sz w:val="15"/>
                <w:szCs w:val="15"/>
              </w:rPr>
              <w:t>injection</w:t>
            </w:r>
          </w:p>
        </w:tc>
        <w:tc>
          <w:tcPr>
            <w:tcW w:w="0" w:type="auto"/>
          </w:tcPr>
          <w:p w14:paraId="5A54493E" w14:textId="6B633CCD" w:rsidR="00552AE6" w:rsidRPr="00287AB7" w:rsidRDefault="00552AE6" w:rsidP="00552AE6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6E8AAF94" w14:textId="48E8E0CD" w:rsidR="00552AE6" w:rsidRPr="00287AB7" w:rsidRDefault="00552AE6" w:rsidP="00552AE6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597EBBB9" w14:textId="119423F9" w:rsidR="00552AE6" w:rsidRPr="00287AB7" w:rsidRDefault="00552AE6" w:rsidP="00552AE6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China lot number: 991201</w:t>
            </w:r>
          </w:p>
        </w:tc>
        <w:tc>
          <w:tcPr>
            <w:tcW w:w="0" w:type="auto"/>
          </w:tcPr>
          <w:p w14:paraId="6DF484E4" w14:textId="48E5DC04" w:rsidR="00552AE6" w:rsidRPr="00287AB7" w:rsidRDefault="00552AE6" w:rsidP="00552AE6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F9376C" w14:paraId="2A80CA71" w14:textId="77777777" w:rsidTr="009B690C">
        <w:tc>
          <w:tcPr>
            <w:tcW w:w="0" w:type="auto"/>
          </w:tcPr>
          <w:p w14:paraId="50393C24" w14:textId="0CC9AD3C" w:rsidR="00F9376C" w:rsidRPr="00567888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Yan ZJ 2018</w:t>
            </w:r>
          </w:p>
        </w:tc>
        <w:tc>
          <w:tcPr>
            <w:tcW w:w="0" w:type="auto"/>
          </w:tcPr>
          <w:p w14:paraId="3EC50D8A" w14:textId="20B30E2F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87AB7">
              <w:rPr>
                <w:rFonts w:ascii="Times New Roman" w:hAnsi="Times New Roman" w:cs="Times New Roman"/>
                <w:sz w:val="15"/>
                <w:szCs w:val="15"/>
              </w:rPr>
              <w:t>injection</w:t>
            </w:r>
          </w:p>
        </w:tc>
        <w:tc>
          <w:tcPr>
            <w:tcW w:w="0" w:type="auto"/>
          </w:tcPr>
          <w:p w14:paraId="28A54685" w14:textId="124F469A" w:rsidR="00F9376C" w:rsidRPr="00287AB7" w:rsidRDefault="00552AE6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678F188F" w14:textId="059DDCFF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77AE0149" w14:textId="6B1E9909" w:rsidR="00F9376C" w:rsidRPr="00287AB7" w:rsidRDefault="00552AE6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69743777" w14:textId="02A9FBDE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A37B7B" w14:paraId="206D7DAA" w14:textId="77777777" w:rsidTr="009B690C">
        <w:tc>
          <w:tcPr>
            <w:tcW w:w="0" w:type="auto"/>
          </w:tcPr>
          <w:p w14:paraId="29E30E58" w14:textId="2CA98D18" w:rsidR="00A37B7B" w:rsidRPr="00567888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Li P 2018</w:t>
            </w:r>
          </w:p>
        </w:tc>
        <w:tc>
          <w:tcPr>
            <w:tcW w:w="0" w:type="auto"/>
          </w:tcPr>
          <w:p w14:paraId="06AA0FC7" w14:textId="6B82454A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qifuzheng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87AB7">
              <w:rPr>
                <w:rFonts w:ascii="Times New Roman" w:hAnsi="Times New Roman" w:cs="Times New Roman"/>
                <w:sz w:val="15"/>
                <w:szCs w:val="15"/>
              </w:rPr>
              <w:t>injection</w:t>
            </w:r>
          </w:p>
        </w:tc>
        <w:tc>
          <w:tcPr>
            <w:tcW w:w="0" w:type="auto"/>
          </w:tcPr>
          <w:p w14:paraId="452BF58C" w14:textId="77B16870" w:rsidR="00A37B7B" w:rsidRPr="00287AB7" w:rsidRDefault="00757778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LIVZON Pharmaceutical Group Co., Ltd.</w:t>
            </w:r>
          </w:p>
        </w:tc>
        <w:tc>
          <w:tcPr>
            <w:tcW w:w="0" w:type="auto"/>
          </w:tcPr>
          <w:p w14:paraId="4277D4CD" w14:textId="6737532B" w:rsidR="00A37B7B" w:rsidRPr="00287AB7" w:rsidRDefault="00F9376C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Bunge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55CAD">
              <w:rPr>
                <w:rFonts w:ascii="Times New Roman" w:hAnsi="Times New Roman" w:cs="Times New Roman"/>
                <w:sz w:val="15"/>
                <w:szCs w:val="15"/>
              </w:rPr>
              <w:t>;</w:t>
            </w: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odonopsis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ilosula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ranch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Nannf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Campanulaceae</w:t>
            </w:r>
            <w:proofErr w:type="spellEnd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].</w:t>
            </w:r>
          </w:p>
        </w:tc>
        <w:tc>
          <w:tcPr>
            <w:tcW w:w="0" w:type="auto"/>
          </w:tcPr>
          <w:p w14:paraId="0A2B8741" w14:textId="660BF4A5" w:rsidR="00A37B7B" w:rsidRPr="00287AB7" w:rsidRDefault="00757778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19990065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42F086BB" w14:textId="4E08E895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F9376C" w14:paraId="6082AE2E" w14:textId="77777777" w:rsidTr="009B690C">
        <w:tc>
          <w:tcPr>
            <w:tcW w:w="0" w:type="auto"/>
          </w:tcPr>
          <w:p w14:paraId="237AB269" w14:textId="50495541" w:rsidR="00F9376C" w:rsidRPr="00567888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Li X 2019</w:t>
            </w:r>
          </w:p>
        </w:tc>
        <w:tc>
          <w:tcPr>
            <w:tcW w:w="0" w:type="auto"/>
          </w:tcPr>
          <w:p w14:paraId="351B1CD8" w14:textId="16D0C5BF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C2E54DF" w14:textId="2FD33673" w:rsidR="00F9376C" w:rsidRPr="00287AB7" w:rsidRDefault="00427D3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487AD703" w14:textId="26F9A00C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2B976C6D" w14:textId="0BF2D0C5" w:rsidR="00F9376C" w:rsidRPr="00287AB7" w:rsidRDefault="00427D3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51020664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6B275F5F" w14:textId="3C7FB44E" w:rsidR="00F9376C" w:rsidRPr="00287AB7" w:rsidRDefault="00F9376C" w:rsidP="00F9376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A37B7B" w14:paraId="2A662083" w14:textId="77777777" w:rsidTr="009B690C">
        <w:tc>
          <w:tcPr>
            <w:tcW w:w="0" w:type="auto"/>
          </w:tcPr>
          <w:p w14:paraId="1060FF7E" w14:textId="63DB59C7" w:rsidR="00A37B7B" w:rsidRPr="00567888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Li ML 2019</w:t>
            </w:r>
          </w:p>
        </w:tc>
        <w:tc>
          <w:tcPr>
            <w:tcW w:w="0" w:type="auto"/>
          </w:tcPr>
          <w:p w14:paraId="74364403" w14:textId="520CFD47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0DC0C9E" w14:textId="532FCFBD" w:rsidR="00A37B7B" w:rsidRPr="00287AB7" w:rsidRDefault="00427D3C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74DCE808" w14:textId="548A5BC6" w:rsidR="00A37B7B" w:rsidRPr="00287AB7" w:rsidRDefault="00F9376C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59BE648E" w14:textId="09EEEEB2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782479EB" w14:textId="140EBED7" w:rsidR="00A37B7B" w:rsidRPr="00287AB7" w:rsidRDefault="00A37B7B" w:rsidP="00A37B7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427D3C" w14:paraId="71E0F227" w14:textId="77777777" w:rsidTr="009B690C">
        <w:tc>
          <w:tcPr>
            <w:tcW w:w="0" w:type="auto"/>
          </w:tcPr>
          <w:p w14:paraId="2AFA0A0C" w14:textId="116C5FF8" w:rsidR="00427D3C" w:rsidRPr="00567888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Pan Y 2020</w:t>
            </w:r>
          </w:p>
        </w:tc>
        <w:tc>
          <w:tcPr>
            <w:tcW w:w="0" w:type="auto"/>
          </w:tcPr>
          <w:p w14:paraId="55603AA3" w14:textId="444794EE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7B6559B" w14:textId="513120DF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58FF05B5" w14:textId="37D43114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4A8AC7E5" w14:textId="128C429F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51020664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49237F8C" w14:textId="1C34F796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427D3C" w14:paraId="6FCCBFC7" w14:textId="77777777" w:rsidTr="009B690C">
        <w:tc>
          <w:tcPr>
            <w:tcW w:w="0" w:type="auto"/>
          </w:tcPr>
          <w:p w14:paraId="5DB6A945" w14:textId="776C6E7F" w:rsidR="00427D3C" w:rsidRPr="00567888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 xml:space="preserve">Lei XY </w:t>
            </w:r>
            <w:r w:rsidRPr="00567888"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2016</w:t>
            </w:r>
          </w:p>
        </w:tc>
        <w:tc>
          <w:tcPr>
            <w:tcW w:w="0" w:type="auto"/>
          </w:tcPr>
          <w:p w14:paraId="43889382" w14:textId="10F835F0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98FBB17" w14:textId="23789A2F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Co., Ltd.</w:t>
            </w:r>
          </w:p>
        </w:tc>
        <w:tc>
          <w:tcPr>
            <w:tcW w:w="0" w:type="auto"/>
          </w:tcPr>
          <w:p w14:paraId="4A094B87" w14:textId="56A22D8C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lastRenderedPageBreak/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61A362A4" w14:textId="3DD7577D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51020664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Food and Drug Administration</w:t>
            </w:r>
          </w:p>
        </w:tc>
        <w:tc>
          <w:tcPr>
            <w:tcW w:w="0" w:type="auto"/>
          </w:tcPr>
          <w:p w14:paraId="540C1D4C" w14:textId="50D9C2E3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lastRenderedPageBreak/>
              <w:t>N</w:t>
            </w:r>
          </w:p>
        </w:tc>
      </w:tr>
      <w:tr w:rsidR="00427D3C" w14:paraId="0B6D1698" w14:textId="77777777" w:rsidTr="009B690C">
        <w:tc>
          <w:tcPr>
            <w:tcW w:w="0" w:type="auto"/>
          </w:tcPr>
          <w:p w14:paraId="1CE626F6" w14:textId="19C0E74E" w:rsidR="00427D3C" w:rsidRPr="00567888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ou CL 2014</w:t>
            </w:r>
          </w:p>
        </w:tc>
        <w:tc>
          <w:tcPr>
            <w:tcW w:w="0" w:type="auto"/>
          </w:tcPr>
          <w:p w14:paraId="447173F9" w14:textId="3C2BF997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4F7AF1AC" w14:textId="7F36C574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3A9621A3" w14:textId="53888EE2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2C952F00" w14:textId="42697C94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7238E318" w14:textId="476A6F25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427D3C" w14:paraId="59811CA8" w14:textId="77777777" w:rsidTr="009B690C">
        <w:tc>
          <w:tcPr>
            <w:tcW w:w="0" w:type="auto"/>
          </w:tcPr>
          <w:p w14:paraId="730876E5" w14:textId="0E5E2BDE" w:rsidR="00427D3C" w:rsidRPr="00567888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Chen RJ 2015</w:t>
            </w:r>
          </w:p>
        </w:tc>
        <w:tc>
          <w:tcPr>
            <w:tcW w:w="0" w:type="auto"/>
          </w:tcPr>
          <w:p w14:paraId="26C61971" w14:textId="3876A658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18CACD69" w14:textId="17D2B462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3736E1F4" w14:textId="43F6617F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4F8718F1" w14:textId="17B9D164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0CD4C473" w14:textId="55A6CAD0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427D3C" w14:paraId="35CC24E6" w14:textId="77777777" w:rsidTr="009B690C">
        <w:tc>
          <w:tcPr>
            <w:tcW w:w="0" w:type="auto"/>
          </w:tcPr>
          <w:p w14:paraId="493551AA" w14:textId="2F7D2139" w:rsidR="00427D3C" w:rsidRPr="00567888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ou XL 2015</w:t>
            </w:r>
          </w:p>
        </w:tc>
        <w:tc>
          <w:tcPr>
            <w:tcW w:w="0" w:type="auto"/>
          </w:tcPr>
          <w:p w14:paraId="1D8AD188" w14:textId="4D288946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71952206" w14:textId="089D1A8B" w:rsidR="00427D3C" w:rsidRPr="00287AB7" w:rsidRDefault="005022E3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ot mentioned</w:t>
            </w:r>
          </w:p>
        </w:tc>
        <w:tc>
          <w:tcPr>
            <w:tcW w:w="0" w:type="auto"/>
          </w:tcPr>
          <w:p w14:paraId="0147354C" w14:textId="548C53DA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23D4547E" w14:textId="656D2CC6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23BA1BE0" w14:textId="5EE0B6F0" w:rsidR="00427D3C" w:rsidRPr="00287AB7" w:rsidRDefault="00427D3C" w:rsidP="00427D3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022E3" w14:paraId="65091ED7" w14:textId="77777777" w:rsidTr="009B690C">
        <w:tc>
          <w:tcPr>
            <w:tcW w:w="0" w:type="auto"/>
          </w:tcPr>
          <w:p w14:paraId="73B05671" w14:textId="64E8913B" w:rsidR="005022E3" w:rsidRPr="00567888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Cui Y 2016</w:t>
            </w:r>
          </w:p>
        </w:tc>
        <w:tc>
          <w:tcPr>
            <w:tcW w:w="0" w:type="auto"/>
          </w:tcPr>
          <w:p w14:paraId="4EF12F20" w14:textId="19107261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 </w:t>
            </w:r>
            <w:proofErr w:type="spellStart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>injection</w:t>
            </w:r>
            <w:proofErr w:type="spellEnd"/>
          </w:p>
        </w:tc>
        <w:tc>
          <w:tcPr>
            <w:tcW w:w="0" w:type="auto"/>
          </w:tcPr>
          <w:p w14:paraId="15A9C50E" w14:textId="216B68E9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2CF9692D" w14:textId="23FAB041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7744BAF0" w14:textId="1727227F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167F4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20043117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22C46FFE" w14:textId="265CE6A1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5022E3" w14:paraId="3C513EDA" w14:textId="77777777" w:rsidTr="009B690C">
        <w:tc>
          <w:tcPr>
            <w:tcW w:w="0" w:type="auto"/>
          </w:tcPr>
          <w:p w14:paraId="29F10775" w14:textId="4C7734F5" w:rsidR="005022E3" w:rsidRPr="00567888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Huang XX 2016</w:t>
            </w:r>
          </w:p>
        </w:tc>
        <w:tc>
          <w:tcPr>
            <w:tcW w:w="0" w:type="auto"/>
          </w:tcPr>
          <w:p w14:paraId="1EB7D5D1" w14:textId="62DF9FEC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0D928341" w14:textId="1E78AFE9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48C1FD4D" w14:textId="6EE9112D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551F3EA6" w14:textId="262D6842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2AB351AE" w14:textId="2C082E94" w:rsidR="005022E3" w:rsidRPr="00287AB7" w:rsidRDefault="005022E3" w:rsidP="005022E3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167F4C" w14:paraId="13AC6064" w14:textId="77777777" w:rsidTr="009B690C">
        <w:tc>
          <w:tcPr>
            <w:tcW w:w="0" w:type="auto"/>
          </w:tcPr>
          <w:p w14:paraId="13E50558" w14:textId="2CDB278A" w:rsidR="00167F4C" w:rsidRPr="00567888" w:rsidRDefault="00167F4C" w:rsidP="00167F4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ng JL 2019</w:t>
            </w:r>
          </w:p>
        </w:tc>
        <w:tc>
          <w:tcPr>
            <w:tcW w:w="0" w:type="auto"/>
          </w:tcPr>
          <w:p w14:paraId="540AB3C5" w14:textId="00379A86" w:rsidR="00167F4C" w:rsidRPr="00287AB7" w:rsidRDefault="00167F4C" w:rsidP="00167F4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399F6C40" w14:textId="517626A3" w:rsidR="00167F4C" w:rsidRPr="00287AB7" w:rsidRDefault="00167F4C" w:rsidP="00167F4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G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uangdong </w:t>
            </w: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Xinfeng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Pharmaceutical Co., Ltd.</w:t>
            </w:r>
          </w:p>
        </w:tc>
        <w:tc>
          <w:tcPr>
            <w:tcW w:w="0" w:type="auto"/>
          </w:tcPr>
          <w:p w14:paraId="3408AB5E" w14:textId="30B20426" w:rsidR="00167F4C" w:rsidRPr="00287AB7" w:rsidRDefault="00167F4C" w:rsidP="00167F4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4BA30000" w14:textId="1AE4FDD9" w:rsidR="00167F4C" w:rsidRPr="00287AB7" w:rsidRDefault="00167F4C" w:rsidP="00167F4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Z51020664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4743EB72" w14:textId="46032C73" w:rsidR="00167F4C" w:rsidRPr="00287AB7" w:rsidRDefault="00167F4C" w:rsidP="00167F4C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96D1D" w14:paraId="0FD08906" w14:textId="77777777" w:rsidTr="009B690C">
        <w:tc>
          <w:tcPr>
            <w:tcW w:w="0" w:type="auto"/>
          </w:tcPr>
          <w:p w14:paraId="56FA85FD" w14:textId="0DDC4568" w:rsidR="00996D1D" w:rsidRPr="00567888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ng XS 2019(a)</w:t>
            </w:r>
          </w:p>
        </w:tc>
        <w:tc>
          <w:tcPr>
            <w:tcW w:w="0" w:type="auto"/>
          </w:tcPr>
          <w:p w14:paraId="63F31473" w14:textId="7364126D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fu</w:t>
            </w:r>
            <w:proofErr w:type="spellEnd"/>
            <w:r w:rsidRPr="00287AB7"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7F645BF0" w14:textId="0B84AC0F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ot mentioned</w:t>
            </w:r>
          </w:p>
        </w:tc>
        <w:tc>
          <w:tcPr>
            <w:tcW w:w="0" w:type="auto"/>
          </w:tcPr>
          <w:p w14:paraId="4827F010" w14:textId="5562B871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3F31629D" w14:textId="6FF1014A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64A101D7" w14:textId="28AF1317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96D1D" w14:paraId="3C9AC63D" w14:textId="77777777" w:rsidTr="009B690C">
        <w:tc>
          <w:tcPr>
            <w:tcW w:w="0" w:type="auto"/>
          </w:tcPr>
          <w:p w14:paraId="4E255E94" w14:textId="256C4CC0" w:rsidR="00996D1D" w:rsidRPr="00567888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ng XS 2019(b)</w:t>
            </w:r>
          </w:p>
        </w:tc>
        <w:tc>
          <w:tcPr>
            <w:tcW w:w="0" w:type="auto"/>
          </w:tcPr>
          <w:p w14:paraId="0AAA44D6" w14:textId="0CDF0E1A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g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411F7CE4" w14:textId="2423F5DA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ot mentioned</w:t>
            </w:r>
          </w:p>
        </w:tc>
        <w:tc>
          <w:tcPr>
            <w:tcW w:w="0" w:type="auto"/>
          </w:tcPr>
          <w:p w14:paraId="700704AD" w14:textId="11ED80CB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Ophiopogon japonicus 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4E75DF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Schisandra chinensis </w:t>
            </w:r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Turcz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Baill</w:t>
            </w:r>
            <w:proofErr w:type="spellEnd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4E75DF">
              <w:rPr>
                <w:rFonts w:ascii="Times New Roman" w:hAnsi="Times New Roman" w:cs="Times New Roman"/>
                <w:sz w:val="15"/>
                <w:szCs w:val="15"/>
              </w:rPr>
              <w:t>Schisandr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584B567C" w14:textId="14572297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5D41B3C7" w14:textId="6DEB7846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96D1D" w14:paraId="57859C96" w14:textId="77777777" w:rsidTr="009B690C">
        <w:tc>
          <w:tcPr>
            <w:tcW w:w="0" w:type="auto"/>
          </w:tcPr>
          <w:p w14:paraId="18B3F00C" w14:textId="2EF4B911" w:rsidR="00996D1D" w:rsidRPr="00567888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Huang ZF 2010</w:t>
            </w:r>
          </w:p>
        </w:tc>
        <w:tc>
          <w:tcPr>
            <w:tcW w:w="0" w:type="auto"/>
          </w:tcPr>
          <w:p w14:paraId="4A0CC6B0" w14:textId="081D9939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72F2EF8" w14:textId="6288866B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0610A3">
              <w:rPr>
                <w:rFonts w:ascii="Times New Roman" w:hAnsi="Times New Roman" w:cs="Times New Roman"/>
                <w:sz w:val="15"/>
                <w:szCs w:val="15"/>
              </w:rPr>
              <w:t xml:space="preserve">Hebei </w:t>
            </w:r>
            <w:proofErr w:type="spellStart"/>
            <w:r w:rsidRPr="000610A3">
              <w:rPr>
                <w:rFonts w:ascii="Times New Roman" w:hAnsi="Times New Roman" w:cs="Times New Roman"/>
                <w:sz w:val="15"/>
                <w:szCs w:val="15"/>
              </w:rPr>
              <w:t>Shenwei</w:t>
            </w:r>
            <w:proofErr w:type="spellEnd"/>
            <w:r w:rsidRPr="000610A3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1829C28D" w14:textId="4CEF7814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2E02CC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Scutellaria</w:t>
            </w:r>
            <w:proofErr w:type="spellEnd"/>
            <w:r w:rsidRPr="002E02CC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2E02CC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baicalensis</w:t>
            </w:r>
            <w:proofErr w:type="spellEnd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 xml:space="preserve"> Georgi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Lami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,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Selenarctos thibetanus Cuvier,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E02CC">
              <w:rPr>
                <w:rFonts w:ascii="Times New Roman" w:hAnsi="Times New Roman" w:cs="Times New Roman"/>
                <w:sz w:val="15"/>
                <w:szCs w:val="15"/>
              </w:rPr>
              <w:t xml:space="preserve">Capra </w:t>
            </w:r>
            <w:proofErr w:type="spellStart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hircus</w:t>
            </w:r>
            <w:proofErr w:type="spellEnd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 xml:space="preserve"> Linnaeus,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E02CC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Lonicera japonica</w:t>
            </w:r>
            <w:r w:rsidRPr="002E02C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Caprifoli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,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2E02CC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Forsythia </w:t>
            </w:r>
            <w:proofErr w:type="spellStart"/>
            <w:r w:rsidRPr="002E02CC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suspensa</w:t>
            </w:r>
            <w:proofErr w:type="spellEnd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Vahl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r w:rsidRPr="002E02CC">
              <w:rPr>
                <w:rFonts w:ascii="Times New Roman" w:hAnsi="Times New Roman" w:cs="Times New Roman"/>
                <w:sz w:val="15"/>
                <w:szCs w:val="15"/>
              </w:rPr>
              <w:t>Ole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151968A0" w14:textId="3046FB1A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Z13020887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0ACF8DF5" w14:textId="48CF0C56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96D1D" w14:paraId="3C376692" w14:textId="77777777" w:rsidTr="009B690C">
        <w:tc>
          <w:tcPr>
            <w:tcW w:w="0" w:type="auto"/>
          </w:tcPr>
          <w:p w14:paraId="3BD50341" w14:textId="47DD58A5" w:rsidR="00996D1D" w:rsidRPr="00567888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Ning XP 2011</w:t>
            </w:r>
          </w:p>
        </w:tc>
        <w:tc>
          <w:tcPr>
            <w:tcW w:w="0" w:type="auto"/>
          </w:tcPr>
          <w:p w14:paraId="75EAA981" w14:textId="00C1CE82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4675B259" w14:textId="6C22D8C2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ot mentioned</w:t>
            </w:r>
          </w:p>
        </w:tc>
        <w:tc>
          <w:tcPr>
            <w:tcW w:w="0" w:type="auto"/>
          </w:tcPr>
          <w:p w14:paraId="2C47DD2B" w14:textId="515AC3FB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5BFC967B" w14:textId="00063CE7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0425E10D" w14:textId="4ACA121C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96D1D" w14:paraId="58597321" w14:textId="77777777" w:rsidTr="009B690C">
        <w:tc>
          <w:tcPr>
            <w:tcW w:w="0" w:type="auto"/>
          </w:tcPr>
          <w:p w14:paraId="3466C761" w14:textId="0C5F3292" w:rsidR="00996D1D" w:rsidRPr="00567888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Ning XP 2012</w:t>
            </w:r>
          </w:p>
        </w:tc>
        <w:tc>
          <w:tcPr>
            <w:tcW w:w="0" w:type="auto"/>
          </w:tcPr>
          <w:p w14:paraId="65FBB3FF" w14:textId="2A204525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04351CBA" w14:textId="629233BC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ot mentioned</w:t>
            </w:r>
          </w:p>
        </w:tc>
        <w:tc>
          <w:tcPr>
            <w:tcW w:w="0" w:type="auto"/>
          </w:tcPr>
          <w:p w14:paraId="049BABF1" w14:textId="476B8CB3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63200202" w14:textId="76A463E7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5DF9EF2D" w14:textId="11C227D2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96D1D" w14:paraId="147B196F" w14:textId="77777777" w:rsidTr="009B690C">
        <w:tc>
          <w:tcPr>
            <w:tcW w:w="0" w:type="auto"/>
          </w:tcPr>
          <w:p w14:paraId="7AA29466" w14:textId="65C95A31" w:rsidR="00996D1D" w:rsidRPr="00567888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Shen LM 2014</w:t>
            </w:r>
          </w:p>
        </w:tc>
        <w:tc>
          <w:tcPr>
            <w:tcW w:w="0" w:type="auto"/>
          </w:tcPr>
          <w:p w14:paraId="4A23FDF9" w14:textId="7CBA4962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61D3091B" w14:textId="369162AD" w:rsidR="00996D1D" w:rsidRPr="00287AB7" w:rsidRDefault="00CE1F39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Zhengda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Qingchunbao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78112DDE" w14:textId="62869A9C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46198E6A" w14:textId="06630321" w:rsidR="00996D1D" w:rsidRPr="00287AB7" w:rsidRDefault="00CE1F39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5D796095" w14:textId="36F73670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96D1D" w14:paraId="0348EE15" w14:textId="77777777" w:rsidTr="009B690C">
        <w:tc>
          <w:tcPr>
            <w:tcW w:w="0" w:type="auto"/>
          </w:tcPr>
          <w:p w14:paraId="518B80FA" w14:textId="2C083CB2" w:rsidR="00996D1D" w:rsidRPr="00567888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Xu XY 2015</w:t>
            </w:r>
          </w:p>
        </w:tc>
        <w:tc>
          <w:tcPr>
            <w:tcW w:w="0" w:type="auto"/>
          </w:tcPr>
          <w:p w14:paraId="6FDFE5DD" w14:textId="79B93E7B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7B823077" w14:textId="614D6409" w:rsidR="00996D1D" w:rsidRPr="00287AB7" w:rsidRDefault="00CE1F39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Zhengda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Qingchunbao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4C8A35B3" w14:textId="316CD97F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6D3AE03A" w14:textId="2F9F6C21" w:rsidR="00996D1D" w:rsidRPr="00287AB7" w:rsidRDefault="00CE1F39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06B906DD" w14:textId="3C60B877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996D1D" w14:paraId="02C931D6" w14:textId="77777777" w:rsidTr="009B690C">
        <w:tc>
          <w:tcPr>
            <w:tcW w:w="0" w:type="auto"/>
          </w:tcPr>
          <w:p w14:paraId="1FE24C09" w14:textId="3FE0FF05" w:rsidR="00996D1D" w:rsidRPr="00567888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ng L 2016</w:t>
            </w:r>
          </w:p>
        </w:tc>
        <w:tc>
          <w:tcPr>
            <w:tcW w:w="0" w:type="auto"/>
          </w:tcPr>
          <w:p w14:paraId="478BB5C9" w14:textId="4F5F1D2E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55C9B98F" w14:textId="5A89F532" w:rsidR="00996D1D" w:rsidRPr="00287AB7" w:rsidRDefault="00CE1F39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ot mentioned</w:t>
            </w:r>
          </w:p>
        </w:tc>
        <w:tc>
          <w:tcPr>
            <w:tcW w:w="0" w:type="auto"/>
          </w:tcPr>
          <w:p w14:paraId="36E07F1D" w14:textId="1400F2D2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5D793F0B" w14:textId="33D29498" w:rsidR="00996D1D" w:rsidRPr="00287AB7" w:rsidRDefault="00CE1F39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0F747C17" w14:textId="317FFE81" w:rsidR="00996D1D" w:rsidRPr="00287AB7" w:rsidRDefault="00996D1D" w:rsidP="00996D1D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CE1F39" w14:paraId="25372508" w14:textId="77777777" w:rsidTr="009B690C">
        <w:tc>
          <w:tcPr>
            <w:tcW w:w="0" w:type="auto"/>
          </w:tcPr>
          <w:p w14:paraId="7B898A0C" w14:textId="78D48968" w:rsidR="00CE1F39" w:rsidRPr="00567888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Zhang WM 2017</w:t>
            </w:r>
          </w:p>
        </w:tc>
        <w:tc>
          <w:tcPr>
            <w:tcW w:w="0" w:type="auto"/>
          </w:tcPr>
          <w:p w14:paraId="6681EE1D" w14:textId="0BB5A81D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2198B3C4" w14:textId="47AC7FA3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7A3528E3" w14:textId="5F59A3A6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646E7FA1" w14:textId="391DC9FC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Z51020552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7E23245E" w14:textId="39C8638C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CE1F39" w14:paraId="332F7740" w14:textId="77777777" w:rsidTr="009B690C">
        <w:tc>
          <w:tcPr>
            <w:tcW w:w="0" w:type="auto"/>
          </w:tcPr>
          <w:p w14:paraId="4F94798C" w14:textId="3138CCFC" w:rsidR="00CE1F39" w:rsidRPr="00567888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Feng G 2019</w:t>
            </w:r>
          </w:p>
        </w:tc>
        <w:tc>
          <w:tcPr>
            <w:tcW w:w="0" w:type="auto"/>
          </w:tcPr>
          <w:p w14:paraId="0E07E14E" w14:textId="216A0956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5F5B20F6" w14:textId="46F10D5D" w:rsidR="00CE1F39" w:rsidRPr="00287AB7" w:rsidRDefault="007639B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Zhengda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Qingchunbao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460C5CFA" w14:textId="0699F456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6357B3F7" w14:textId="7C1DB261" w:rsidR="00CE1F39" w:rsidRPr="00287AB7" w:rsidRDefault="007639B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A8703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33020021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36A00012" w14:textId="598F6E6D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CE1F39" w14:paraId="4364241F" w14:textId="77777777" w:rsidTr="009B690C">
        <w:tc>
          <w:tcPr>
            <w:tcW w:w="0" w:type="auto"/>
          </w:tcPr>
          <w:p w14:paraId="3EFE9B61" w14:textId="4768837E" w:rsidR="00CE1F39" w:rsidRPr="00567888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Chen TF 2020</w:t>
            </w:r>
          </w:p>
        </w:tc>
        <w:tc>
          <w:tcPr>
            <w:tcW w:w="0" w:type="auto"/>
          </w:tcPr>
          <w:p w14:paraId="489BBCDE" w14:textId="00B418EF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/>
                <w:sz w:val="15"/>
                <w:szCs w:val="15"/>
              </w:rPr>
              <w:t>Shenmai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19A96851" w14:textId="6FFA04A4" w:rsidR="00CE1F39" w:rsidRPr="00287AB7" w:rsidRDefault="007639B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Zhengda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>Qingchunbao</w:t>
            </w:r>
            <w:proofErr w:type="spellEnd"/>
            <w:r w:rsidRPr="00A37B7B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1313B2D6" w14:textId="2EC1B19E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75C07330" w14:textId="3A03D2CB" w:rsidR="00CE1F39" w:rsidRPr="00287AB7" w:rsidRDefault="007639B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A8703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Z33020018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730FE229" w14:textId="410AA9EF" w:rsidR="00CE1F39" w:rsidRPr="00287AB7" w:rsidRDefault="00CE1F39" w:rsidP="00CE1F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7639B9" w14:paraId="34FD07AF" w14:textId="77777777" w:rsidTr="009B690C">
        <w:tc>
          <w:tcPr>
            <w:tcW w:w="0" w:type="auto"/>
          </w:tcPr>
          <w:p w14:paraId="73CAA262" w14:textId="206177A9" w:rsidR="007639B9" w:rsidRPr="00567888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Liu LQ 2013</w:t>
            </w:r>
          </w:p>
        </w:tc>
        <w:tc>
          <w:tcPr>
            <w:tcW w:w="0" w:type="auto"/>
          </w:tcPr>
          <w:p w14:paraId="3FC483BC" w14:textId="182EE38B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hengmai</w:t>
            </w:r>
            <w:proofErr w:type="spellEnd"/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70FEA021" w14:textId="04088D36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Jiangsu 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Suzhong</w:t>
            </w:r>
            <w:proofErr w:type="spell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 Construction Group Co., Ltd.</w:t>
            </w:r>
          </w:p>
        </w:tc>
        <w:tc>
          <w:tcPr>
            <w:tcW w:w="0" w:type="auto"/>
          </w:tcPr>
          <w:p w14:paraId="73521436" w14:textId="351A03B2" w:rsidR="007639B9" w:rsidRPr="002E02CC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9A18AB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9A18AB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Ophiopogon japonicus</w:t>
            </w: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Thunb</w:t>
            </w:r>
            <w:proofErr w:type="spell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.) Ker 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Gawl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Asparagaceae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; </w:t>
            </w:r>
            <w:r w:rsidRPr="009A18AB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Schisandra chinensis</w:t>
            </w:r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 (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Turcz</w:t>
            </w:r>
            <w:proofErr w:type="spell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Baill</w:t>
            </w:r>
            <w:proofErr w:type="spellEnd"/>
            <w:r w:rsidRPr="009A18AB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r w:rsidRPr="0058522B">
              <w:rPr>
                <w:rFonts w:ascii="Times New Roman" w:hAnsi="Times New Roman" w:cs="Times New Roman"/>
                <w:sz w:val="15"/>
                <w:szCs w:val="15"/>
              </w:rPr>
              <w:t>Schisandra chinensis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2EDE5022" w14:textId="7DB40D4E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Z32021056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21B4ED36" w14:textId="015B6F49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7639B9" w14:paraId="672825D9" w14:textId="77777777" w:rsidTr="009B690C">
        <w:tc>
          <w:tcPr>
            <w:tcW w:w="0" w:type="auto"/>
          </w:tcPr>
          <w:p w14:paraId="6A1CA0F5" w14:textId="4982BFD1" w:rsidR="007639B9" w:rsidRPr="00567888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Ai HL 2013</w:t>
            </w:r>
          </w:p>
        </w:tc>
        <w:tc>
          <w:tcPr>
            <w:tcW w:w="0" w:type="auto"/>
          </w:tcPr>
          <w:p w14:paraId="6757D5C8" w14:textId="4EE3267B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865ADD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h</w:t>
            </w:r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enqifuzheng</w:t>
            </w:r>
            <w:proofErr w:type="spellEnd"/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2FB14062" w14:textId="6BFBF5F5" w:rsidR="007639B9" w:rsidRPr="00BE4608" w:rsidRDefault="00A8703C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ot mentioned</w:t>
            </w:r>
          </w:p>
        </w:tc>
        <w:tc>
          <w:tcPr>
            <w:tcW w:w="0" w:type="auto"/>
          </w:tcPr>
          <w:p w14:paraId="3DFFCA91" w14:textId="3275ABD6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Bunge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55CAD">
              <w:rPr>
                <w:rFonts w:ascii="Times New Roman" w:hAnsi="Times New Roman" w:cs="Times New Roman"/>
                <w:sz w:val="15"/>
                <w:szCs w:val="15"/>
              </w:rPr>
              <w:t>;</w:t>
            </w: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odonopsis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ilosula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ranch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Nannf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Campanulaceae</w:t>
            </w:r>
            <w:proofErr w:type="spellEnd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].</w:t>
            </w:r>
          </w:p>
        </w:tc>
        <w:tc>
          <w:tcPr>
            <w:tcW w:w="0" w:type="auto"/>
          </w:tcPr>
          <w:p w14:paraId="190AE3C9" w14:textId="72CC548D" w:rsidR="007639B9" w:rsidRPr="00287AB7" w:rsidRDefault="00A8703C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51D157F5" w14:textId="42DA1F2F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7639B9" w14:paraId="3323CE2B" w14:textId="77777777" w:rsidTr="009B690C">
        <w:tc>
          <w:tcPr>
            <w:tcW w:w="0" w:type="auto"/>
          </w:tcPr>
          <w:p w14:paraId="0A40D97E" w14:textId="4B286582" w:rsidR="007639B9" w:rsidRPr="00567888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Ma JQ 2018</w:t>
            </w:r>
          </w:p>
        </w:tc>
        <w:tc>
          <w:tcPr>
            <w:tcW w:w="0" w:type="auto"/>
          </w:tcPr>
          <w:p w14:paraId="74E45A36" w14:textId="04744610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865ADD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h</w:t>
            </w:r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enqifuzheng</w:t>
            </w:r>
            <w:proofErr w:type="spellEnd"/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7765C698" w14:textId="635164B0" w:rsidR="007639B9" w:rsidRPr="00287AB7" w:rsidRDefault="00A8703C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ot mentioned</w:t>
            </w:r>
          </w:p>
        </w:tc>
        <w:tc>
          <w:tcPr>
            <w:tcW w:w="0" w:type="auto"/>
          </w:tcPr>
          <w:p w14:paraId="1680B486" w14:textId="674DF5AD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Bunge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 w:rsidRPr="00455CAD">
              <w:rPr>
                <w:rFonts w:ascii="Times New Roman" w:hAnsi="Times New Roman" w:cs="Times New Roman"/>
                <w:sz w:val="15"/>
                <w:szCs w:val="15"/>
              </w:rPr>
              <w:t>;</w:t>
            </w:r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odonopsis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ilosula</w:t>
            </w:r>
            <w:proofErr w:type="spellEnd"/>
            <w:r w:rsidRPr="00882A0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Franch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.) </w:t>
            </w:r>
            <w:proofErr w:type="spellStart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>Nannf</w:t>
            </w:r>
            <w:proofErr w:type="spellEnd"/>
            <w:r w:rsidRPr="00E17F8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[</w:t>
            </w:r>
            <w:proofErr w:type="spellStart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Campanulaceae</w:t>
            </w:r>
            <w:proofErr w:type="spellEnd"/>
            <w:r w:rsidRPr="00882A03">
              <w:rPr>
                <w:rFonts w:ascii="Times New Roman" w:hAnsi="Times New Roman" w:cs="Times New Roman"/>
                <w:sz w:val="15"/>
                <w:szCs w:val="15"/>
              </w:rPr>
              <w:t>].</w:t>
            </w:r>
          </w:p>
        </w:tc>
        <w:tc>
          <w:tcPr>
            <w:tcW w:w="0" w:type="auto"/>
          </w:tcPr>
          <w:p w14:paraId="629A4388" w14:textId="22D3B4AF" w:rsidR="007639B9" w:rsidRPr="00287AB7" w:rsidRDefault="00A8703C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Z19990065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</w:p>
        </w:tc>
        <w:tc>
          <w:tcPr>
            <w:tcW w:w="0" w:type="auto"/>
          </w:tcPr>
          <w:p w14:paraId="531DA3DA" w14:textId="08CE7C57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7639B9" w14:paraId="03D7AFE8" w14:textId="77777777" w:rsidTr="009B690C">
        <w:tc>
          <w:tcPr>
            <w:tcW w:w="0" w:type="auto"/>
          </w:tcPr>
          <w:p w14:paraId="7FA917A4" w14:textId="7446F9BD" w:rsidR="007639B9" w:rsidRPr="00567888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Ren Y 2013</w:t>
            </w:r>
          </w:p>
        </w:tc>
        <w:tc>
          <w:tcPr>
            <w:tcW w:w="0" w:type="auto"/>
          </w:tcPr>
          <w:p w14:paraId="14FCEE7C" w14:textId="5093F167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uangqi</w:t>
            </w:r>
            <w:proofErr w:type="spellEnd"/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4655C0EC" w14:textId="40918873" w:rsidR="007639B9" w:rsidRPr="00287AB7" w:rsidRDefault="00A8703C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A8703C">
              <w:rPr>
                <w:rFonts w:ascii="Times New Roman" w:hAnsi="Times New Roman" w:cs="Times New Roman"/>
                <w:sz w:val="15"/>
                <w:szCs w:val="15"/>
              </w:rPr>
              <w:t>Zhengda</w:t>
            </w:r>
            <w:proofErr w:type="spellEnd"/>
            <w:r w:rsidRPr="00A8703C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A8703C">
              <w:rPr>
                <w:rFonts w:ascii="Times New Roman" w:hAnsi="Times New Roman" w:cs="Times New Roman"/>
                <w:sz w:val="15"/>
                <w:szCs w:val="15"/>
              </w:rPr>
              <w:t>Qingchunbao</w:t>
            </w:r>
            <w:proofErr w:type="spellEnd"/>
            <w:r w:rsidRPr="00A8703C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62D6E836" w14:textId="4EA9F292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0610A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0610A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proofErr w:type="spellEnd"/>
            <w:r w:rsidRPr="000610A3">
              <w:rPr>
                <w:rFonts w:ascii="Times New Roman" w:hAnsi="Times New Roman" w:cs="Times New Roman"/>
                <w:sz w:val="15"/>
                <w:szCs w:val="15"/>
              </w:rPr>
              <w:t xml:space="preserve"> Bung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r w:rsidRPr="004F1F52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69974E95" w14:textId="30044B51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="00A8703C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bookmarkStart w:id="12" w:name="OLE_LINK19"/>
            <w:r>
              <w:rPr>
                <w:rFonts w:ascii="Times New Roman" w:hAnsi="Times New Roman" w:cs="Times New Roman"/>
                <w:sz w:val="15"/>
                <w:szCs w:val="15"/>
              </w:rPr>
              <w:t>Z</w:t>
            </w:r>
            <w:r w:rsidR="00A8703C">
              <w:rPr>
                <w:rFonts w:ascii="Times New Roman" w:hAnsi="Times New Roman" w:cs="Times New Roman"/>
                <w:sz w:val="15"/>
                <w:szCs w:val="15"/>
              </w:rPr>
              <w:t>330220179</w:t>
            </w:r>
            <w:r w:rsidRPr="001F2863">
              <w:rPr>
                <w:rFonts w:ascii="Times New Roman" w:hAnsi="Times New Roman" w:cs="Times New Roman"/>
                <w:sz w:val="15"/>
                <w:szCs w:val="15"/>
              </w:rPr>
              <w:t xml:space="preserve"> issued by China Food and Drug Administration</w:t>
            </w:r>
            <w:bookmarkEnd w:id="12"/>
          </w:p>
        </w:tc>
        <w:tc>
          <w:tcPr>
            <w:tcW w:w="0" w:type="auto"/>
          </w:tcPr>
          <w:p w14:paraId="6CAEAAB4" w14:textId="5437641B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7639B9" w14:paraId="1F0DD907" w14:textId="77777777" w:rsidTr="009B690C">
        <w:tc>
          <w:tcPr>
            <w:tcW w:w="0" w:type="auto"/>
          </w:tcPr>
          <w:p w14:paraId="04841C25" w14:textId="13A07E66" w:rsidR="007639B9" w:rsidRPr="00567888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hAnsi="Times New Roman" w:cs="Times New Roman"/>
                <w:sz w:val="15"/>
                <w:szCs w:val="15"/>
              </w:rPr>
              <w:t>Chen YB 2008</w:t>
            </w:r>
          </w:p>
        </w:tc>
        <w:tc>
          <w:tcPr>
            <w:tcW w:w="0" w:type="auto"/>
          </w:tcPr>
          <w:p w14:paraId="5B386825" w14:textId="2A2ABF0F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uangqi</w:t>
            </w:r>
            <w:proofErr w:type="spellEnd"/>
            <w:r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1E002FD5" w14:textId="7285132E" w:rsidR="007639B9" w:rsidRPr="00287AB7" w:rsidRDefault="007B6C43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B6C43">
              <w:rPr>
                <w:rFonts w:ascii="Times New Roman" w:hAnsi="Times New Roman" w:cs="Times New Roman"/>
                <w:sz w:val="15"/>
                <w:szCs w:val="15"/>
              </w:rPr>
              <w:t xml:space="preserve">Chengdu </w:t>
            </w:r>
            <w:proofErr w:type="spellStart"/>
            <w:r w:rsidRPr="007B6C43">
              <w:rPr>
                <w:rFonts w:ascii="Times New Roman" w:hAnsi="Times New Roman" w:cs="Times New Roman"/>
                <w:sz w:val="15"/>
                <w:szCs w:val="15"/>
              </w:rPr>
              <w:t>Diao</w:t>
            </w:r>
            <w:proofErr w:type="spellEnd"/>
            <w:r w:rsidRPr="007B6C43">
              <w:rPr>
                <w:rFonts w:ascii="Times New Roman" w:hAnsi="Times New Roman" w:cs="Times New Roman"/>
                <w:sz w:val="15"/>
                <w:szCs w:val="15"/>
              </w:rPr>
              <w:t xml:space="preserve"> Pharmaceutical group Co., Ltd.</w:t>
            </w:r>
          </w:p>
        </w:tc>
        <w:tc>
          <w:tcPr>
            <w:tcW w:w="0" w:type="auto"/>
          </w:tcPr>
          <w:p w14:paraId="0837B06F" w14:textId="53308652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0610A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stragalus </w:t>
            </w:r>
            <w:proofErr w:type="spellStart"/>
            <w:r w:rsidRPr="000610A3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mongholicus</w:t>
            </w:r>
            <w:proofErr w:type="spellEnd"/>
            <w:r w:rsidRPr="000610A3">
              <w:rPr>
                <w:rFonts w:ascii="Times New Roman" w:hAnsi="Times New Roman" w:cs="Times New Roman"/>
                <w:sz w:val="15"/>
                <w:szCs w:val="15"/>
              </w:rPr>
              <w:t xml:space="preserve"> Bung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[</w:t>
            </w:r>
            <w:r w:rsidRPr="004F1F52">
              <w:rPr>
                <w:rFonts w:ascii="Times New Roman" w:hAnsi="Times New Roman" w:cs="Times New Roman"/>
                <w:sz w:val="15"/>
                <w:szCs w:val="15"/>
              </w:rPr>
              <w:t>Fabacea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]</w:t>
            </w:r>
          </w:p>
        </w:tc>
        <w:tc>
          <w:tcPr>
            <w:tcW w:w="0" w:type="auto"/>
          </w:tcPr>
          <w:p w14:paraId="5B7852B0" w14:textId="296ED0EC" w:rsidR="007639B9" w:rsidRPr="00287AB7" w:rsidRDefault="007B6C43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Y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- China lot number: 0709009</w:t>
            </w:r>
          </w:p>
        </w:tc>
        <w:tc>
          <w:tcPr>
            <w:tcW w:w="0" w:type="auto"/>
          </w:tcPr>
          <w:p w14:paraId="320904E7" w14:textId="52AD0286" w:rsidR="007639B9" w:rsidRPr="00287AB7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</w:rPr>
              <w:t>N</w:t>
            </w:r>
          </w:p>
        </w:tc>
      </w:tr>
      <w:tr w:rsidR="007639B9" w14:paraId="2B0CC516" w14:textId="77777777" w:rsidTr="009B690C">
        <w:tc>
          <w:tcPr>
            <w:tcW w:w="0" w:type="auto"/>
          </w:tcPr>
          <w:p w14:paraId="5478E808" w14:textId="4DD7E48D" w:rsidR="007639B9" w:rsidRPr="00567888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567888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Zhang N 2017</w:t>
            </w:r>
          </w:p>
        </w:tc>
        <w:tc>
          <w:tcPr>
            <w:tcW w:w="0" w:type="auto"/>
          </w:tcPr>
          <w:p w14:paraId="3D6A5558" w14:textId="76889C3A" w:rsidR="007639B9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15"/>
                <w:szCs w:val="15"/>
              </w:rPr>
              <w:t>S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henfu</w:t>
            </w:r>
            <w:proofErr w:type="spell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injection</w:t>
            </w:r>
          </w:p>
        </w:tc>
        <w:tc>
          <w:tcPr>
            <w:tcW w:w="0" w:type="auto"/>
          </w:tcPr>
          <w:p w14:paraId="3358F406" w14:textId="34E64E43" w:rsidR="007639B9" w:rsidRPr="007B73BD" w:rsidRDefault="00494AC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>Ya'an</w:t>
            </w:r>
            <w:proofErr w:type="spellEnd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>Sanjiu</w:t>
            </w:r>
            <w:proofErr w:type="spellEnd"/>
            <w:r w:rsidRPr="00D957BD">
              <w:rPr>
                <w:rFonts w:ascii="Times New Roman" w:hAnsi="Times New Roman" w:cs="Times New Roman"/>
                <w:sz w:val="15"/>
                <w:szCs w:val="15"/>
              </w:rPr>
              <w:t xml:space="preserve"> Pharmaceutical Co., Ltd.</w:t>
            </w:r>
          </w:p>
        </w:tc>
        <w:tc>
          <w:tcPr>
            <w:tcW w:w="0" w:type="auto"/>
          </w:tcPr>
          <w:p w14:paraId="769668F6" w14:textId="584D288B" w:rsidR="007639B9" w:rsidRPr="006E04B0" w:rsidRDefault="007639B9" w:rsidP="007639B9">
            <w:pP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</w:pP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Panax ginseng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C.</w:t>
            </w:r>
            <w:proofErr w:type="gram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.Mey</w:t>
            </w:r>
            <w:proofErr w:type="spellEnd"/>
            <w:proofErr w:type="gram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.[</w:t>
            </w:r>
            <w:proofErr w:type="spellStart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Araliaceae</w:t>
            </w:r>
            <w:proofErr w:type="spellEnd"/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]</w:t>
            </w:r>
            <w:r>
              <w:rPr>
                <w:rFonts w:ascii="Times New Roman" w:hAnsi="Times New Roman" w:cs="Times New Roman" w:hint="eastAsia"/>
                <w:sz w:val="15"/>
                <w:szCs w:val="15"/>
              </w:rPr>
              <w:t>;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Aconitum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carmichaeli</w:t>
            </w:r>
            <w:proofErr w:type="spellEnd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6E04B0"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>Debeaux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5"/>
                <w:szCs w:val="15"/>
              </w:rPr>
              <w:t xml:space="preserve"> </w:t>
            </w:r>
            <w:r w:rsidRPr="006E04B0">
              <w:rPr>
                <w:rFonts w:ascii="Times New Roman" w:hAnsi="Times New Roman" w:cs="Times New Roman"/>
                <w:sz w:val="15"/>
                <w:szCs w:val="15"/>
              </w:rPr>
              <w:t>[Ranunculaceae]</w:t>
            </w:r>
          </w:p>
        </w:tc>
        <w:tc>
          <w:tcPr>
            <w:tcW w:w="0" w:type="auto"/>
          </w:tcPr>
          <w:p w14:paraId="03459CF5" w14:textId="25B5ACE1" w:rsidR="007639B9" w:rsidRDefault="00494AC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Y - Batch Number.: Z20043117</w:t>
            </w:r>
          </w:p>
        </w:tc>
        <w:tc>
          <w:tcPr>
            <w:tcW w:w="0" w:type="auto"/>
          </w:tcPr>
          <w:p w14:paraId="20A31296" w14:textId="77777777" w:rsidR="007639B9" w:rsidRDefault="007639B9" w:rsidP="007639B9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</w:tbl>
    <w:p w14:paraId="28C4C8E5" w14:textId="77777777" w:rsidR="002B3C55" w:rsidRPr="002B3C55" w:rsidRDefault="002B3C55" w:rsidP="00EF737E">
      <w:pPr>
        <w:rPr>
          <w:rFonts w:ascii="Times New Roman" w:hAnsi="Times New Roman" w:cs="Times New Roman"/>
          <w:sz w:val="24"/>
          <w:szCs w:val="24"/>
        </w:rPr>
      </w:pPr>
    </w:p>
    <w:sectPr w:rsidR="002B3C55" w:rsidRPr="002B3C55" w:rsidSect="00EA602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MTM2MTM0MjQzNzBU0lEKTi0uzszPAykwrwUACQaGeywAAAA="/>
  </w:docVars>
  <w:rsids>
    <w:rsidRoot w:val="00EA6028"/>
    <w:rsid w:val="0002734B"/>
    <w:rsid w:val="0003624F"/>
    <w:rsid w:val="00040288"/>
    <w:rsid w:val="000605DF"/>
    <w:rsid w:val="000610A3"/>
    <w:rsid w:val="00072ED4"/>
    <w:rsid w:val="00084F57"/>
    <w:rsid w:val="00092C38"/>
    <w:rsid w:val="000B6071"/>
    <w:rsid w:val="00116CC2"/>
    <w:rsid w:val="001559D0"/>
    <w:rsid w:val="00167F4C"/>
    <w:rsid w:val="001964C7"/>
    <w:rsid w:val="001B72CB"/>
    <w:rsid w:val="001D5E11"/>
    <w:rsid w:val="001F2863"/>
    <w:rsid w:val="001F7C9D"/>
    <w:rsid w:val="002601C2"/>
    <w:rsid w:val="002608E1"/>
    <w:rsid w:val="00287AB7"/>
    <w:rsid w:val="002B3C55"/>
    <w:rsid w:val="002B4B28"/>
    <w:rsid w:val="002E02CC"/>
    <w:rsid w:val="002F490A"/>
    <w:rsid w:val="0031071E"/>
    <w:rsid w:val="003730F5"/>
    <w:rsid w:val="003D6DC6"/>
    <w:rsid w:val="00406F79"/>
    <w:rsid w:val="004074CF"/>
    <w:rsid w:val="00424A35"/>
    <w:rsid w:val="00427D3C"/>
    <w:rsid w:val="00455CAD"/>
    <w:rsid w:val="004734AD"/>
    <w:rsid w:val="00475550"/>
    <w:rsid w:val="00494AC9"/>
    <w:rsid w:val="00496CE7"/>
    <w:rsid w:val="004E75DF"/>
    <w:rsid w:val="004F1F52"/>
    <w:rsid w:val="005022E3"/>
    <w:rsid w:val="00513B66"/>
    <w:rsid w:val="00523719"/>
    <w:rsid w:val="00530C93"/>
    <w:rsid w:val="00534C08"/>
    <w:rsid w:val="005400E6"/>
    <w:rsid w:val="00552AE6"/>
    <w:rsid w:val="00562759"/>
    <w:rsid w:val="00567888"/>
    <w:rsid w:val="00576419"/>
    <w:rsid w:val="0058522B"/>
    <w:rsid w:val="005B1CEF"/>
    <w:rsid w:val="005D0324"/>
    <w:rsid w:val="005D6F1F"/>
    <w:rsid w:val="006056A1"/>
    <w:rsid w:val="006321B4"/>
    <w:rsid w:val="00632595"/>
    <w:rsid w:val="00654830"/>
    <w:rsid w:val="00683FC5"/>
    <w:rsid w:val="00690A2C"/>
    <w:rsid w:val="006B7595"/>
    <w:rsid w:val="006E04B0"/>
    <w:rsid w:val="00716637"/>
    <w:rsid w:val="00734DBC"/>
    <w:rsid w:val="00757778"/>
    <w:rsid w:val="007639B9"/>
    <w:rsid w:val="007729C3"/>
    <w:rsid w:val="0078337D"/>
    <w:rsid w:val="007B6C43"/>
    <w:rsid w:val="007B73BD"/>
    <w:rsid w:val="007B7906"/>
    <w:rsid w:val="007C3756"/>
    <w:rsid w:val="007D1580"/>
    <w:rsid w:val="007D354A"/>
    <w:rsid w:val="008053A8"/>
    <w:rsid w:val="00837E37"/>
    <w:rsid w:val="00880021"/>
    <w:rsid w:val="00882189"/>
    <w:rsid w:val="00882A03"/>
    <w:rsid w:val="00925476"/>
    <w:rsid w:val="00971E57"/>
    <w:rsid w:val="00972812"/>
    <w:rsid w:val="0099390B"/>
    <w:rsid w:val="00996D1D"/>
    <w:rsid w:val="009A18AB"/>
    <w:rsid w:val="009B5F71"/>
    <w:rsid w:val="009C53B0"/>
    <w:rsid w:val="009D15DE"/>
    <w:rsid w:val="009D404B"/>
    <w:rsid w:val="009E0D9E"/>
    <w:rsid w:val="009E262A"/>
    <w:rsid w:val="00A2771E"/>
    <w:rsid w:val="00A37B7B"/>
    <w:rsid w:val="00A37DD5"/>
    <w:rsid w:val="00A56900"/>
    <w:rsid w:val="00A80C8A"/>
    <w:rsid w:val="00A8703C"/>
    <w:rsid w:val="00AA67CF"/>
    <w:rsid w:val="00AB1B36"/>
    <w:rsid w:val="00AB1FF7"/>
    <w:rsid w:val="00AB3846"/>
    <w:rsid w:val="00AD349F"/>
    <w:rsid w:val="00B00B9C"/>
    <w:rsid w:val="00B250C3"/>
    <w:rsid w:val="00B71305"/>
    <w:rsid w:val="00B768E3"/>
    <w:rsid w:val="00BC373F"/>
    <w:rsid w:val="00BD39EC"/>
    <w:rsid w:val="00BE4608"/>
    <w:rsid w:val="00BF4C11"/>
    <w:rsid w:val="00C41351"/>
    <w:rsid w:val="00C72513"/>
    <w:rsid w:val="00C95A13"/>
    <w:rsid w:val="00CE1F39"/>
    <w:rsid w:val="00CF1651"/>
    <w:rsid w:val="00CF6575"/>
    <w:rsid w:val="00D27D41"/>
    <w:rsid w:val="00D318AD"/>
    <w:rsid w:val="00D35B8F"/>
    <w:rsid w:val="00D66AC1"/>
    <w:rsid w:val="00D7692A"/>
    <w:rsid w:val="00D957BD"/>
    <w:rsid w:val="00D96B36"/>
    <w:rsid w:val="00DB4D16"/>
    <w:rsid w:val="00DD4ABF"/>
    <w:rsid w:val="00DF314C"/>
    <w:rsid w:val="00E13B8E"/>
    <w:rsid w:val="00E17F8C"/>
    <w:rsid w:val="00E351A5"/>
    <w:rsid w:val="00E73EE6"/>
    <w:rsid w:val="00E80B7E"/>
    <w:rsid w:val="00E858E5"/>
    <w:rsid w:val="00EA6028"/>
    <w:rsid w:val="00EC0D0F"/>
    <w:rsid w:val="00EC28D3"/>
    <w:rsid w:val="00EC6207"/>
    <w:rsid w:val="00EF4FE7"/>
    <w:rsid w:val="00EF737E"/>
    <w:rsid w:val="00F11ADE"/>
    <w:rsid w:val="00F6144B"/>
    <w:rsid w:val="00F9376C"/>
    <w:rsid w:val="00FB0AC1"/>
    <w:rsid w:val="00FC492A"/>
    <w:rsid w:val="00FD0915"/>
    <w:rsid w:val="00FD1716"/>
    <w:rsid w:val="00FD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92A30"/>
  <w15:chartTrackingRefBased/>
  <w15:docId w15:val="{6637CEEE-9E93-44DD-AF3B-E28E6A3E7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6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D6F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1</Pages>
  <Words>2004</Words>
  <Characters>11429</Characters>
  <Application>Microsoft Office Word</Application>
  <DocSecurity>0</DocSecurity>
  <Lines>95</Lines>
  <Paragraphs>26</Paragraphs>
  <ScaleCrop>false</ScaleCrop>
  <Company/>
  <LinksUpToDate>false</LinksUpToDate>
  <CharactersWithSpaces>1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牛 青青</dc:creator>
  <cp:keywords/>
  <dc:description/>
  <cp:lastModifiedBy>Florine Lièvre</cp:lastModifiedBy>
  <cp:revision>106</cp:revision>
  <dcterms:created xsi:type="dcterms:W3CDTF">2021-11-21T05:32:00Z</dcterms:created>
  <dcterms:modified xsi:type="dcterms:W3CDTF">2022-01-28T15:30:00Z</dcterms:modified>
</cp:coreProperties>
</file>